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 xmlns:w="http://schemas.openxmlformats.org/wordprocessingml/2006/main">
        <w:pStyle w:val="Heading1"/>
        <w:ind w:hanging="142"/>
        <w:jc w:val="center"/>
        <w:rPr>
          <w:sz w:val="52"/>
          <w:lang w:val="bg-BG"/>
        </w:rPr>
      </w:pPr>
      <w:r xmlns:w="http://schemas.openxmlformats.org/wordprocessingml/2006/main" w:rsidRPr="00170152">
        <w:rPr>
          <w:sz w:val="52"/>
        </w:rPr>
        <w:t xml:space="preserve">Лабораторна работа: Набори и речници за напреднали</w:t>
      </w:r>
    </w:p>
    <w:p w14:paraId="5B10C1DC" w14:textId="6AC95E8D" w:rsidR="00B90864" w:rsidRPr="00170152" w:rsidRDefault="00170152" w:rsidP="00D241B4">
      <w:pPr xmlns:w="http://schemas.openxmlformats.org/wordprocessingml/2006/main">
        <w:jc w:val="center"/>
        <w:rPr>
          <w:lang w:val="bg-BG"/>
        </w:rPr>
      </w:pPr>
      <w:r xmlns:w="http://schemas.openxmlformats.org/wordprocessingml/2006/main" w:rsidRPr="00170152">
        <w:t xml:space="preserve">Задачи за </w:t>
      </w:r>
      <w:hyperlink xmlns:w="http://schemas.openxmlformats.org/wordprocessingml/2006/main" xmlns:r="http://schemas.openxmlformats.org/officeDocument/2006/relationships" r:id="rId8" w:history="1">
        <w:r xmlns:w="http://schemas.openxmlformats.org/wordprocessingml/2006/main" w:rsidRPr="00B90864">
          <w:rPr>
            <w:rStyle w:val="Hyperlink"/>
          </w:rPr>
          <w:t xml:space="preserve">курса "C# Advanced" @ </w:t>
        </w:r>
      </w:hyperlink>
      <w:hyperlink xmlns:w="http://schemas.openxmlformats.org/wordprocessingml/2006/main" xmlns:r="http://schemas.openxmlformats.org/officeDocument/2006/relationships" r:id="rId8" w:history="1">
        <w:r xmlns:w="http://schemas.openxmlformats.org/wordprocessingml/2006/main" w:rsidRPr="00B90864">
          <w:rPr>
            <w:rStyle w:val="Hyperlink"/>
            <w:noProof/>
          </w:rPr>
          <w:t xml:space="preserve">SoftUni </w:t>
        </w:r>
      </w:hyperlink>
      <w:r xmlns:w="http://schemas.openxmlformats.org/wordprocessingml/2006/main" w:rsidR="00D241B4">
        <w:rPr>
          <w:rStyle w:val="Hyperlink"/>
        </w:rPr>
        <w:br xmlns:w="http://schemas.openxmlformats.org/wordprocessingml/2006/main"/>
      </w:r>
      <w:r xmlns:w="http://schemas.openxmlformats.org/wordprocessingml/2006/main" w:rsidR="00B90864">
        <w:rPr>
          <w:noProof/>
        </w:rPr>
        <w:t xml:space="preserve">Можете </w:t>
      </w:r>
      <w:r xmlns:w="http://schemas.openxmlformats.org/wordprocessingml/2006/main" w:rsidR="00B90864">
        <w:t xml:space="preserve">да проверите решенията си в </w:t>
      </w:r>
      <w:hyperlink xmlns:w="http://schemas.openxmlformats.org/wordprocessingml/2006/main" xmlns:r="http://schemas.openxmlformats.org/officeDocument/2006/relationships" r:id="rId9" w:history="1">
        <w:r xmlns:w="http://schemas.openxmlformats.org/wordprocessingml/2006/main" w:rsidR="00B90864">
          <w:rPr>
            <w:rStyle w:val="Hyperlink"/>
          </w:rPr>
          <w:t xml:space="preserve">Judge</w:t>
        </w:r>
      </w:hyperlink>
    </w:p>
    <w:p w14:paraId="051360B3" w14:textId="77777777" w:rsidR="00170152" w:rsidRPr="00170152" w:rsidRDefault="00170152" w:rsidP="00170152">
      <w:pPr xmlns:w="http://schemas.openxmlformats.org/wordprocessingml/2006/main">
        <w:pStyle w:val="Heading2"/>
        <w:numPr>
          <w:ilvl w:val="0"/>
          <w:numId w:val="42"/>
        </w:numPr>
        <w:ind w:left="284" w:firstLine="0"/>
        <w:rPr>
          <w:lang w:val="bg-BG"/>
        </w:rPr>
      </w:pPr>
      <w:r xmlns:w="http://schemas.openxmlformats.org/wordprocessingml/2006/main" w:rsidRPr="00170152">
        <w:t xml:space="preserve">Речници</w:t>
      </w:r>
    </w:p>
    <w:p w14:paraId="53716C0C" w14:textId="77777777" w:rsidR="00170152" w:rsidRPr="00170152" w:rsidRDefault="00170152" w:rsidP="00170152">
      <w:pPr xmlns:w="http://schemas.openxmlformats.org/wordprocessingml/2006/main">
        <w:pStyle w:val="Heading3"/>
        <w:numPr>
          <w:ilvl w:val="0"/>
          <w:numId w:val="43"/>
        </w:numPr>
        <w:spacing w:after="80"/>
        <w:rPr>
          <w:lang w:val="bg-BG"/>
        </w:rPr>
      </w:pPr>
      <w:r xmlns:w="http://schemas.openxmlformats.org/wordprocessingml/2006/main" w:rsidRPr="00170152">
        <w:t xml:space="preserve">Преброяване на същите стойности в масив</w:t>
      </w:r>
    </w:p>
    <w:p w14:paraId="414AEAF7" w14:textId="61A23C90" w:rsidR="00170152" w:rsidRPr="00170152" w:rsidRDefault="005A3053" w:rsidP="00170152">
      <w:pPr xmlns:w="http://schemas.openxmlformats.org/wordprocessingml/2006/main">
        <w:rPr>
          <w:lang w:val="bg-BG"/>
        </w:rPr>
      </w:pPr>
      <w:r xmlns:w="http://schemas.openxmlformats.org/wordprocessingml/2006/main">
        <w:t xml:space="preserve">Създайте програма, която отчита в даден масив от двойни стойности броя на срещанията на всяка стойност.</w:t>
      </w:r>
    </w:p>
    <w:p w14:paraId="7224E111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Примери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-2,5 4 3 -2,5 -5,5 4 3 3 -2,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xmlns:w="http://schemas.openxmlformats.org/wordprocessingml/2006/main" w:id="0" w:name="OLE_LINK4"/>
            <w:bookmarkStart xmlns:w="http://schemas.openxmlformats.org/wordprocessingml/2006/main" w:id="1" w:name="OLE_LINK5"/>
            <w:bookmarkStart xmlns:w="http://schemas.openxmlformats.org/wordprocessingml/2006/main" w:id="2" w:name="OLE_LINK6"/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-2,5 - 3 пъти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4-2 пъти</w:t>
            </w:r>
          </w:p>
          <w:p w14:paraId="02DA860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3-4 пъти</w:t>
            </w:r>
          </w:p>
          <w:p w14:paraId="1454A88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-5,5 - 1 пъти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2-3 пъти</w:t>
            </w:r>
          </w:p>
          <w:p w14:paraId="1135C7D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4-6 пъти</w:t>
            </w:r>
          </w:p>
          <w:p w14:paraId="573F55A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5-4 пъти</w:t>
            </w:r>
          </w:p>
          <w:p w14:paraId="33C5880A" w14:textId="638D887D" w:rsidR="00170152" w:rsidRPr="007776EE" w:rsidRDefault="00170152" w:rsidP="007776EE">
            <w:pPr xmlns:w="http://schemas.openxmlformats.org/wordprocessingml/2006/main"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xmlns:w="http://schemas.openxmlformats.org/wordprocessingml/2006/main" w:rsidRPr="007776EE">
              <w:rPr>
                <w:rFonts w:ascii="Consolas" w:hAnsi="Consolas"/>
                <w:noProof/>
              </w:rPr>
              <w:t xml:space="preserve">- 7 пъти</w:t>
            </w:r>
          </w:p>
        </w:tc>
      </w:tr>
    </w:tbl>
    <w:p w14:paraId="0CB9479F" w14:textId="77777777" w:rsidR="00170152" w:rsidRPr="00170152" w:rsidRDefault="00170152" w:rsidP="00170152">
      <w:pPr xmlns:w="http://schemas.openxmlformats.org/wordprocessingml/2006/main">
        <w:pStyle w:val="Heading3"/>
        <w:numPr>
          <w:ilvl w:val="0"/>
          <w:numId w:val="43"/>
        </w:numPr>
        <w:spacing w:after="80"/>
        <w:rPr>
          <w:lang w:val="bg-BG"/>
        </w:rPr>
      </w:pPr>
      <w:r xmlns:w="http://schemas.openxmlformats.org/wordprocessingml/2006/main" w:rsidRPr="00170152">
        <w:t xml:space="preserve">Средни оценки на студентите</w:t>
      </w:r>
    </w:p>
    <w:p w14:paraId="3AFD53D0" w14:textId="23315A4B" w:rsidR="00170152" w:rsidRPr="00170152" w:rsidRDefault="00AB6A53" w:rsidP="00170152">
      <w:pPr xmlns:w="http://schemas.openxmlformats.org/wordprocessingml/2006/main">
        <w:jc w:val="both"/>
        <w:rPr>
          <w:b/>
          <w:lang w:val="bg-BG"/>
        </w:rPr>
      </w:pPr>
      <w:r xmlns:w="http://schemas.openxmlformats.org/wordprocessingml/2006/main">
        <w:t xml:space="preserve">Създайте програма, която чете </w:t>
      </w:r>
      <w:r xmlns:w="http://schemas.openxmlformats.org/wordprocessingml/2006/main" w:rsidR="00170152" w:rsidRPr="00170152">
        <w:rPr>
          <w:b/>
        </w:rPr>
        <w:t xml:space="preserve">име </w:t>
      </w:r>
      <w:r xmlns:w="http://schemas.openxmlformats.org/wordprocessingml/2006/main" w:rsidR="00170152" w:rsidRPr="00170152">
        <w:t xml:space="preserve">на ученик и неговите/нейните </w:t>
      </w:r>
      <w:r xmlns:w="http://schemas.openxmlformats.org/wordprocessingml/2006/main" w:rsidR="00170152" w:rsidRPr="00170152">
        <w:rPr>
          <w:b/>
        </w:rPr>
        <w:t xml:space="preserve">оценки </w:t>
      </w:r>
      <w:r xmlns:w="http://schemas.openxmlformats.org/wordprocessingml/2006/main" w:rsidR="00170152" w:rsidRPr="00170152">
        <w:t xml:space="preserve">и ги </w:t>
      </w:r>
      <w:r xmlns:w="http://schemas.openxmlformats.org/wordprocessingml/2006/main" w:rsidR="00170152" w:rsidRPr="00170152">
        <w:rPr>
          <w:b/>
        </w:rPr>
        <w:t xml:space="preserve">добавя </w:t>
      </w:r>
      <w:r xmlns:w="http://schemas.openxmlformats.org/wordprocessingml/2006/main" w:rsidR="00170152" w:rsidRPr="00170152">
        <w:t xml:space="preserve">към </w:t>
      </w:r>
      <w:r xmlns:w="http://schemas.openxmlformats.org/wordprocessingml/2006/main" w:rsidR="00170152" w:rsidRPr="00170152">
        <w:rPr>
          <w:b/>
        </w:rPr>
        <w:t xml:space="preserve">записа на ученика </w:t>
      </w:r>
      <w:r xmlns:w="http://schemas.openxmlformats.org/wordprocessingml/2006/main" w:rsidR="00170152" w:rsidRPr="00170152">
        <w:t xml:space="preserve">, след което </w:t>
      </w:r>
      <w:r xmlns:w="http://schemas.openxmlformats.org/wordprocessingml/2006/main" w:rsidR="00170152" w:rsidRPr="00170152">
        <w:rPr>
          <w:b/>
        </w:rPr>
        <w:t xml:space="preserve">отпечатва</w:t>
      </w:r>
      <w:r xmlns:w="http://schemas.openxmlformats.org/wordprocessingml/2006/main" w:rsidR="00170152" w:rsidRPr="00170152">
        <w:t xml:space="preserve"> </w:t>
      </w:r>
      <w:r xmlns:w="http://schemas.openxmlformats.org/wordprocessingml/2006/main" w:rsidR="00170152" w:rsidRPr="00170152">
        <w:rPr>
          <w:b/>
        </w:rPr>
        <w:t xml:space="preserve">имената </w:t>
      </w:r>
      <w:r xmlns:w="http://schemas.openxmlformats.org/wordprocessingml/2006/main" w:rsidR="00170152" w:rsidRPr="00170152">
        <w:t xml:space="preserve">на учениците </w:t>
      </w:r>
      <w:r xmlns:w="http://schemas.openxmlformats.org/wordprocessingml/2006/main" w:rsidR="00170152" w:rsidRPr="00170152">
        <w:rPr>
          <w:b/>
        </w:rPr>
        <w:t xml:space="preserve">с </w:t>
      </w:r>
      <w:r xmlns:w="http://schemas.openxmlformats.org/wordprocessingml/2006/main" w:rsidR="00170152" w:rsidRPr="00170152">
        <w:t xml:space="preserve">оценките </w:t>
      </w:r>
      <w:r xmlns:w="http://schemas.openxmlformats.org/wordprocessingml/2006/main" w:rsidR="00170152" w:rsidRPr="00170152">
        <w:rPr>
          <w:b/>
        </w:rPr>
        <w:t xml:space="preserve">и </w:t>
      </w:r>
      <w:r xmlns:w="http://schemas.openxmlformats.org/wordprocessingml/2006/main" w:rsidR="00170152" w:rsidRPr="00170152">
        <w:t xml:space="preserve">средния им </w:t>
      </w:r>
      <w:r xmlns:w="http://schemas.openxmlformats.org/wordprocessingml/2006/main" w:rsidR="00170152" w:rsidRPr="00170152">
        <w:rPr>
          <w:b/>
        </w:rPr>
        <w:t xml:space="preserve">успех </w:t>
      </w:r>
      <w:r xmlns:w="http://schemas.openxmlformats.org/wordprocessingml/2006/main" w:rsidR="00170152" w:rsidRPr="00170152">
        <w:t xml:space="preserve">.</w:t>
      </w:r>
    </w:p>
    <w:p w14:paraId="2385289F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Примери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7</w:t>
            </w:r>
          </w:p>
          <w:p w14:paraId="4623671A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Йоан 5.20</w:t>
            </w:r>
          </w:p>
          <w:p w14:paraId="57372F74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Мария 5.50</w:t>
            </w:r>
          </w:p>
          <w:p w14:paraId="7B245B44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Йоан 3.20</w:t>
            </w:r>
          </w:p>
          <w:p w14:paraId="3CCE2FA6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Мария 2.50</w:t>
            </w:r>
          </w:p>
          <w:p w14:paraId="4D06B52B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Сам 2.00</w:t>
            </w:r>
          </w:p>
          <w:p w14:paraId="1560FF80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Мария 3.46</w:t>
            </w:r>
          </w:p>
          <w:p w14:paraId="1CC1F54C" w14:textId="4248DE00" w:rsidR="00170152" w:rsidRPr="00170152" w:rsidRDefault="008A5D7C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Сам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Йоан -&gt; 5,20 3,20 (ср.: 4,20)</w:t>
            </w:r>
          </w:p>
          <w:p w14:paraId="6C2186BA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Мария -&gt; 5,50 2,50 3,46 (ср.: 3,82)</w:t>
            </w:r>
          </w:p>
          <w:p w14:paraId="5D3A7904" w14:textId="77777777" w:rsidR="008A5D7C" w:rsidRPr="008A5D7C" w:rsidRDefault="008A5D7C" w:rsidP="008A5D7C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8A5D7C">
              <w:rPr>
                <w:rFonts w:ascii="Consolas" w:hAnsi="Consolas"/>
                <w:noProof/>
              </w:rPr>
              <w:t xml:space="preserve">Сам -&gt; 2,00 3,00 (ср.: 2,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4</w:t>
            </w:r>
          </w:p>
          <w:p w14:paraId="3D8B7AB2" w14:textId="48EDFDE3" w:rsidR="00170152" w:rsidRPr="00170152" w:rsidRDefault="008A5D7C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Влад 4.50</w:t>
            </w:r>
          </w:p>
          <w:p w14:paraId="2AEECA1E" w14:textId="0774C9BB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Петър 3.00</w:t>
            </w:r>
          </w:p>
          <w:p w14:paraId="25CCB75E" w14:textId="6D31B76B" w:rsidR="00170152" w:rsidRPr="00170152" w:rsidRDefault="008A5D7C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Влад 5.00</w:t>
            </w:r>
          </w:p>
          <w:p w14:paraId="39A35C27" w14:textId="78406C0D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Петър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 w:cs="Consolas"/>
                <w:noProof/>
              </w:rPr>
              <w:t xml:space="preserve">Влад -&gt; 4,50 5,00 (ср.: 4,75)</w:t>
            </w:r>
          </w:p>
          <w:p w14:paraId="366D702B" w14:textId="7C86DEB7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</w:rPr>
            </w:pPr>
            <w:r xmlns:w="http://schemas.openxmlformats.org/wordprocessingml/2006/main">
              <w:rPr>
                <w:rFonts w:ascii="Consolas" w:hAnsi="Consolas" w:cs="Consolas"/>
                <w:noProof/>
              </w:rPr>
              <w:t xml:space="preserve">Петър -&gt; 3,00 3,66 (ср.: 3,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5</w:t>
            </w:r>
          </w:p>
          <w:p w14:paraId="32160DC1" w14:textId="0177926C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Георги 6.00</w:t>
            </w:r>
          </w:p>
          <w:p w14:paraId="131A6C60" w14:textId="21D30032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Георги 5.50</w:t>
            </w:r>
          </w:p>
          <w:p w14:paraId="77BC4862" w14:textId="204C6503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Георги 6.00</w:t>
            </w:r>
          </w:p>
          <w:p w14:paraId="0D31C992" w14:textId="4FA6442C" w:rsidR="00170152" w:rsidRPr="00170152" w:rsidRDefault="000A7A45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Йоан 4.40</w:t>
            </w:r>
          </w:p>
          <w:p w14:paraId="4A0EA428" w14:textId="71F3F1C6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>
              <w:rPr>
                <w:rFonts w:ascii="Consolas" w:hAnsi="Consolas"/>
                <w:noProof/>
              </w:rPr>
              <w:t xml:space="preserve">Петър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 w:cs="Consolas"/>
                <w:noProof/>
              </w:rPr>
              <w:t xml:space="preserve">Джордж -&gt; 6,00 5,50 6,00 (ср.: 5,83)</w:t>
            </w:r>
          </w:p>
          <w:p w14:paraId="0B2C45FE" w14:textId="6168C799" w:rsidR="00170152" w:rsidRPr="00170152" w:rsidRDefault="000A7A45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>
              <w:rPr>
                <w:rFonts w:ascii="Consolas" w:hAnsi="Consolas" w:cs="Consolas"/>
                <w:noProof/>
              </w:rPr>
              <w:t xml:space="preserve">Йоан -&gt; 4,40 (ср.: 4,40)</w:t>
            </w:r>
          </w:p>
          <w:p w14:paraId="3C85D7F9" w14:textId="6434BF5C" w:rsidR="00170152" w:rsidRPr="00170152" w:rsidRDefault="00357A4D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</w:rPr>
            </w:pPr>
            <w:r xmlns:w="http://schemas.openxmlformats.org/wordprocessingml/2006/main">
              <w:rPr>
                <w:rFonts w:ascii="Consolas" w:hAnsi="Consolas" w:cs="Consolas"/>
                <w:noProof/>
              </w:rPr>
              <w:t xml:space="preserve">Петър -&gt; 3,30 (ср.: 3,30)</w:t>
            </w:r>
          </w:p>
        </w:tc>
      </w:tr>
    </w:tbl>
    <w:p w14:paraId="2A0E20ED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lastRenderedPageBreak xmlns:w="http://schemas.openxmlformats.org/wordprocessingml/2006/main"/>
      </w:r>
      <w:r xmlns:w="http://schemas.openxmlformats.org/wordprocessingml/2006/main" w:rsidRPr="00170152">
        <w:t xml:space="preserve">Съвети</w:t>
      </w:r>
    </w:p>
    <w:p w14:paraId="7B11DC11" w14:textId="77777777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4"/>
        </w:numPr>
        <w:rPr>
          <w:lang w:val="bg-BG"/>
        </w:rPr>
      </w:pPr>
      <w:r xmlns:w="http://schemas.openxmlformats.org/wordprocessingml/2006/main" w:rsidRPr="00170152">
        <w:t xml:space="preserve">Използвайте </w:t>
      </w:r>
      <w:r xmlns:w="http://schemas.openxmlformats.org/wordprocessingml/2006/main" w:rsidRPr="00170152">
        <w:rPr>
          <w:b/>
        </w:rPr>
        <w:t xml:space="preserve">речник</w:t>
      </w:r>
      <w:r xmlns:w="http://schemas.openxmlformats.org/wordprocessingml/2006/main" w:rsidRPr="00170152">
        <w:t xml:space="preserve"> </w:t>
      </w:r>
      <w:r xmlns:w="http://schemas.openxmlformats.org/wordprocessingml/2006/main" w:rsidRPr="00170152">
        <w:rPr>
          <w:noProof/>
        </w:rPr>
        <w:t xml:space="preserve">( </w:t>
      </w:r>
      <w:r xmlns:w="http://schemas.openxmlformats.org/wordprocessingml/2006/main" w:rsidRPr="00170152">
        <w:rPr>
          <w:rStyle w:val="CodeChar"/>
        </w:rPr>
        <w:t xml:space="preserve">низ</w:t>
      </w:r>
      <w:r xmlns:w="http://schemas.openxmlformats.org/wordprocessingml/2006/main" w:rsidRPr="00170152">
        <w:rPr>
          <w:noProof/>
        </w:rPr>
        <w:t xml:space="preserve"> </w:t>
      </w:r>
      <w:r xmlns:w="http://schemas.openxmlformats.org/wordprocessingml/2006/main" w:rsidRPr="00170152">
        <w:rPr>
          <w:noProof/>
        </w:rPr>
        <w:sym xmlns:w="http://schemas.openxmlformats.org/wordprocessingml/2006/main" w:font="Wingdings" w:char="F0E0"/>
      </w:r>
      <w:r xmlns:w="http://schemas.openxmlformats.org/wordprocessingml/2006/main" w:rsidRPr="00170152">
        <w:rPr>
          <w:noProof/>
        </w:rPr>
        <w:t xml:space="preserve"> </w:t>
      </w:r>
      <w:r xmlns:w="http://schemas.openxmlformats.org/wordprocessingml/2006/main" w:rsidRPr="00170152">
        <w:rPr>
          <w:rStyle w:val="CodeChar"/>
        </w:rPr>
        <w:t xml:space="preserve">Списък&lt;десетичен&gt; </w:t>
      </w:r>
      <w:r xmlns:w="http://schemas.openxmlformats.org/wordprocessingml/2006/main" w:rsidRPr="00170152">
        <w:t xml:space="preserve">)</w:t>
      </w:r>
    </w:p>
    <w:p w14:paraId="77346C50" w14:textId="3B557AB8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4"/>
        </w:numPr>
        <w:rPr>
          <w:lang w:val="bg-BG"/>
        </w:rPr>
      </w:pPr>
      <w:r xmlns:w="http://schemas.openxmlformats.org/wordprocessingml/2006/main" w:rsidRPr="00170152">
        <w:t xml:space="preserve">Проверете дали името </w:t>
      </w:r>
      <w:r xmlns:w="http://schemas.openxmlformats.org/wordprocessingml/2006/main" w:rsidRPr="00170152">
        <w:rPr>
          <w:b/>
        </w:rPr>
        <w:t xml:space="preserve">съществува, </w:t>
      </w:r>
      <w:r xmlns:w="http://schemas.openxmlformats.org/wordprocessingml/2006/main" w:rsidRPr="00170152">
        <w:t xml:space="preserve">преди да добавите оценка. Ако не, добавете го към речника.</w:t>
      </w:r>
    </w:p>
    <w:p w14:paraId="312C27E2" w14:textId="0CD15211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4"/>
        </w:numPr>
        <w:rPr>
          <w:lang w:val="bg-BG"/>
        </w:rPr>
      </w:pPr>
      <w:r xmlns:w="http://schemas.openxmlformats.org/wordprocessingml/2006/main" w:rsidRPr="00170152">
        <w:t xml:space="preserve">Преминете през всички </w:t>
      </w:r>
      <w:r xmlns:w="http://schemas.openxmlformats.org/wordprocessingml/2006/main" w:rsidRPr="00170152">
        <w:rPr>
          <w:b/>
        </w:rPr>
        <w:t xml:space="preserve">двойки ключ-стойност </w:t>
      </w:r>
      <w:r xmlns:w="http://schemas.openxmlformats.org/wordprocessingml/2006/main" w:rsidRPr="00170152">
        <w:t xml:space="preserve">в речника и отпечатайте резултатите. Можете да използвате </w:t>
      </w:r>
      <w:r xmlns:w="http://schemas.openxmlformats.org/wordprocessingml/2006/main" w:rsidRPr="00170152">
        <w:rPr>
          <w:rStyle w:val="CodeChar"/>
        </w:rPr>
        <w:t xml:space="preserve">.Average()</w:t>
      </w:r>
      <w:r xmlns:w="http://schemas.openxmlformats.org/wordprocessingml/2006/main" w:rsidRPr="00170152">
        <w:rPr>
          <w:noProof/>
        </w:rPr>
        <w:t xml:space="preserve"> </w:t>
      </w:r>
      <w:r xmlns:w="http://schemas.openxmlformats.org/wordprocessingml/2006/main" w:rsidRPr="00170152">
        <w:t xml:space="preserve">метод за бързо изчисляване на средната стойност от списък.</w:t>
      </w:r>
    </w:p>
    <w:p w14:paraId="71C6DB33" w14:textId="296D3965" w:rsidR="00DD4A10" w:rsidRPr="009E61A3" w:rsidRDefault="00DD4A10" w:rsidP="00943517">
      <w:pPr xmlns:w="http://schemas.openxmlformats.org/wordprocessingml/2006/main">
        <w:pStyle w:val="Heading3"/>
        <w:numPr>
          <w:ilvl w:val="0"/>
          <w:numId w:val="43"/>
        </w:numPr>
        <w:rPr>
          <w:lang w:val="bg-BG"/>
        </w:rPr>
      </w:pPr>
      <w:r xmlns:w="http://schemas.openxmlformats.org/wordprocessingml/2006/main" w:rsidRPr="009E61A3">
        <w:t xml:space="preserve">Най-големите 3 числа</w:t>
      </w:r>
    </w:p>
    <w:p w14:paraId="74D422A5" w14:textId="77777777" w:rsidR="00DD4A10" w:rsidRPr="009E61A3" w:rsidRDefault="00DD4A10" w:rsidP="00DD4A10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 w:rsidRPr="009E61A3">
        <w:t xml:space="preserve">Прочетете </w:t>
      </w:r>
      <w:r xmlns:w="http://schemas.openxmlformats.org/wordprocessingml/2006/main" w:rsidRPr="009E61A3">
        <w:rPr>
          <w:b/>
        </w:rPr>
        <w:t xml:space="preserve">списък с цели числа </w:t>
      </w:r>
      <w:r xmlns:w="http://schemas.openxmlformats.org/wordprocessingml/2006/main" w:rsidRPr="009E61A3">
        <w:t xml:space="preserve">и </w:t>
      </w:r>
      <w:r xmlns:w="http://schemas.openxmlformats.org/wordprocessingml/2006/main" w:rsidRPr="009E61A3">
        <w:rPr>
          <w:b/>
        </w:rPr>
        <w:t xml:space="preserve">отпечатайте най-големите 3 от тях </w:t>
      </w:r>
      <w:r xmlns:w="http://schemas.openxmlformats.org/wordprocessingml/2006/main" w:rsidRPr="009E61A3">
        <w:t xml:space="preserve">. Ако са по-малко от 3, отпечатайте всички.</w:t>
      </w:r>
    </w:p>
    <w:p w14:paraId="0941FC2C" w14:textId="77777777" w:rsidR="00DD4A10" w:rsidRPr="009E61A3" w:rsidRDefault="00DD4A10" w:rsidP="001B39D9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9E61A3">
        <w:t xml:space="preserve">Примери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b/>
              </w:rPr>
            </w:pPr>
            <w:r xmlns:w="http://schemas.openxmlformats.org/wordprocessingml/2006/main" w:rsidRPr="009E61A3">
              <w:rPr>
                <w:b/>
              </w:rPr>
              <w:t xml:space="preserve">Вход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b/>
              </w:rPr>
            </w:pPr>
            <w:r xmlns:w="http://schemas.openxmlformats.org/wordprocessingml/2006/main" w:rsidRPr="009E61A3">
              <w:rPr>
                <w:b/>
              </w:rPr>
              <w:t xml:space="preserve">Изход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b/>
              </w:rPr>
            </w:pPr>
            <w:r xmlns:w="http://schemas.openxmlformats.org/wordprocessingml/2006/main" w:rsidRPr="009E61A3">
              <w:rPr>
                <w:b/>
              </w:rPr>
              <w:t xml:space="preserve">Вход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b/>
              </w:rPr>
            </w:pPr>
            <w:r xmlns:w="http://schemas.openxmlformats.org/wordprocessingml/2006/main" w:rsidRPr="009E61A3">
              <w:rPr>
                <w:b/>
              </w:rPr>
              <w:t xml:space="preserve">Изход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rFonts w:ascii="Consolas" w:hAnsi="Consolas"/>
                <w:noProof/>
              </w:rPr>
            </w:pPr>
            <w:r xmlns:w="http://schemas.openxmlformats.org/wordprocessingml/2006/main" w:rsidRPr="009E61A3">
              <w:rPr>
                <w:rFonts w:ascii="Consolas" w:hAnsi="Consolas"/>
                <w:noProof/>
              </w:rPr>
              <w:t xml:space="preserve"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rFonts w:ascii="Consolas" w:hAnsi="Consolas"/>
                <w:noProof/>
              </w:rPr>
            </w:pPr>
            <w:r xmlns:w="http://schemas.openxmlformats.org/wordprocessingml/2006/main" w:rsidRPr="009E61A3">
              <w:rPr>
                <w:rFonts w:ascii="Consolas" w:hAnsi="Consolas" w:cs="Consolas"/>
                <w:noProof/>
              </w:rPr>
              <w:t xml:space="preserve"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rFonts w:ascii="Consolas" w:hAnsi="Consolas"/>
                <w:noProof/>
              </w:rPr>
            </w:pPr>
            <w:r xmlns:w="http://schemas.openxmlformats.org/wordprocessingml/2006/main" w:rsidRPr="009E61A3">
              <w:rPr>
                <w:rFonts w:ascii="Consolas" w:hAnsi="Consolas"/>
                <w:noProof/>
              </w:rPr>
              <w:t xml:space="preserve"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 xmlns:w="http://schemas.openxmlformats.org/wordprocessingml/2006/main"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xmlns:w="http://schemas.openxmlformats.org/wordprocessingml/2006/main" w:rsidRPr="009E61A3">
              <w:rPr>
                <w:rFonts w:ascii="Consolas" w:hAnsi="Consolas" w:cs="Consolas"/>
                <w:noProof/>
              </w:rPr>
              <w:t xml:space="preserve">30 20</w:t>
            </w:r>
          </w:p>
        </w:tc>
      </w:tr>
    </w:tbl>
    <w:p w14:paraId="5C1BB61D" w14:textId="77777777" w:rsidR="00DD4A10" w:rsidRPr="009E61A3" w:rsidRDefault="00DD4A10" w:rsidP="001B39D9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9E61A3">
        <w:t xml:space="preserve">Съвети</w:t>
      </w:r>
    </w:p>
    <w:p w14:paraId="2E266162" w14:textId="422EA567" w:rsidR="00DD4A10" w:rsidRPr="009E61A3" w:rsidRDefault="00DD4A10" w:rsidP="00DD4A10">
      <w:pPr xmlns:w="http://schemas.openxmlformats.org/wordprocessingml/2006/main"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xmlns:w="http://schemas.openxmlformats.org/wordprocessingml/2006/main" w:rsidRPr="009E61A3">
        <w:t xml:space="preserve">Прочетете масив от цели числа.</w:t>
      </w:r>
    </w:p>
    <w:p w14:paraId="1172C731" w14:textId="128C389D" w:rsidR="00DD4A10" w:rsidRPr="009E61A3" w:rsidRDefault="00DD4A10" w:rsidP="00DD4A10">
      <w:pPr xmlns:w="http://schemas.openxmlformats.org/wordprocessingml/2006/main"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xmlns:w="http://schemas.openxmlformats.org/wordprocessingml/2006/main" w:rsidRPr="009E61A3">
        <w:rPr>
          <w:b/>
        </w:rPr>
        <w:t xml:space="preserve">Подредете масива с помощта на </w:t>
      </w:r>
      <w:r xmlns:w="http://schemas.openxmlformats.org/wordprocessingml/2006/main" w:rsidRPr="009E61A3">
        <w:rPr>
          <w:b/>
          <w:noProof/>
        </w:rPr>
        <w:t xml:space="preserve">LINQ </w:t>
      </w:r>
      <w:r xmlns:w="http://schemas.openxmlformats.org/wordprocessingml/2006/main" w:rsidRPr="009E61A3">
        <w:rPr>
          <w:b/>
        </w:rPr>
        <w:t xml:space="preserve">заявка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 xmlns:w="http://schemas.openxmlformats.org/wordprocessingml/2006/main"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xmlns:w="http://schemas.openxmlformats.org/wordprocessingml/2006/main" w:rsidRPr="009E61A3">
        <w:rPr>
          <w:b/>
        </w:rPr>
        <w:t xml:space="preserve">Отпечатайте първите 3 числа с </w:t>
      </w:r>
      <w:r xmlns:w="http://schemas.openxmlformats.org/wordprocessingml/2006/main" w:rsidRPr="00E703A2">
        <w:rPr>
          <w:rFonts w:ascii="Consolas" w:hAnsi="Consolas"/>
          <w:b/>
        </w:rPr>
        <w:t xml:space="preserve">for </w:t>
      </w:r>
      <w:r xmlns:w="http://schemas.openxmlformats.org/wordprocessingml/2006/main" w:rsidRPr="009E61A3">
        <w:rPr>
          <w:b/>
        </w:rPr>
        <w:t xml:space="preserve">цикъл.</w:t>
      </w:r>
    </w:p>
    <w:p w14:paraId="35C3A081" w14:textId="77777777" w:rsidR="00170152" w:rsidRPr="00170152" w:rsidRDefault="00170152" w:rsidP="00170152">
      <w:pPr xmlns:w="http://schemas.openxmlformats.org/wordprocessingml/2006/main">
        <w:pStyle w:val="Heading3"/>
        <w:numPr>
          <w:ilvl w:val="0"/>
          <w:numId w:val="43"/>
        </w:numPr>
        <w:spacing w:after="80"/>
        <w:rPr>
          <w:lang w:val="bg-BG"/>
        </w:rPr>
      </w:pPr>
      <w:r xmlns:w="http://schemas.openxmlformats.org/wordprocessingml/2006/main" w:rsidRPr="00170152">
        <w:t xml:space="preserve">Продуктов магазин</w:t>
      </w:r>
    </w:p>
    <w:p w14:paraId="2CF134C7" w14:textId="5510B2E0" w:rsidR="00170152" w:rsidRPr="00170152" w:rsidRDefault="005C451D" w:rsidP="00170152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Създайте програма, която разпечатва информация за </w:t>
      </w:r>
      <w:r xmlns:w="http://schemas.openxmlformats.org/wordprocessingml/2006/main" w:rsidR="00170152" w:rsidRPr="00170152">
        <w:rPr>
          <w:b/>
        </w:rPr>
        <w:t xml:space="preserve">хранителните магазини </w:t>
      </w:r>
      <w:r xmlns:w="http://schemas.openxmlformats.org/wordprocessingml/2006/main" w:rsidR="00170152" w:rsidRPr="00170152">
        <w:t xml:space="preserve">в София и </w:t>
      </w:r>
      <w:r xmlns:w="http://schemas.openxmlformats.org/wordprocessingml/2006/main" w:rsidR="00170152" w:rsidRPr="00170152">
        <w:rPr>
          <w:b/>
        </w:rPr>
        <w:t xml:space="preserve">продуктите </w:t>
      </w:r>
      <w:r xmlns:w="http://schemas.openxmlformats.org/wordprocessingml/2006/main" w:rsidR="00170152" w:rsidRPr="00170152">
        <w:t xml:space="preserve">, които </w:t>
      </w:r>
      <w:r xmlns:w="http://schemas.openxmlformats.org/wordprocessingml/2006/main" w:rsidR="00170152" w:rsidRPr="00170152">
        <w:rPr>
          <w:b/>
        </w:rPr>
        <w:t xml:space="preserve">съхраняват </w:t>
      </w:r>
      <w:r xmlns:w="http://schemas.openxmlformats.org/wordprocessingml/2006/main" w:rsidR="00170152" w:rsidRPr="00170152">
        <w:t xml:space="preserve">. Докато не бъде получена командата „ </w:t>
      </w:r>
      <w:r xmlns:w="http://schemas.openxmlformats.org/wordprocessingml/2006/main" w:rsidR="00170152" w:rsidRPr="00170152">
        <w:rPr>
          <w:rStyle w:val="CodeChar"/>
        </w:rPr>
        <w:t xml:space="preserve">Ревизия </w:t>
      </w:r>
      <w:r xmlns:w="http://schemas.openxmlformats.org/wordprocessingml/2006/main" w:rsidR="00170152" w:rsidRPr="00170152">
        <w:t xml:space="preserve">“, ще получавате входни данни във формат: </w:t>
      </w:r>
      <w:r xmlns:w="http://schemas.openxmlformats.org/wordprocessingml/2006/main" w:rsidR="00170152" w:rsidRPr="00170152">
        <w:rPr>
          <w:rStyle w:val="CodeChar"/>
        </w:rPr>
        <w:t xml:space="preserve">„{магазин}, {продукт}, {цена}“ </w:t>
      </w:r>
      <w:r xmlns:w="http://schemas.openxmlformats.org/wordprocessingml/2006/main"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 xml:space="preserve">. </w:t>
      </w:r>
      <w:r xmlns:w="http://schemas.openxmlformats.org/wordprocessingml/2006/main" w:rsidR="00170152" w:rsidRPr="00170152">
        <w:t xml:space="preserve">Имайте предвид, че ако получите </w:t>
      </w:r>
      <w:r xmlns:w="http://schemas.openxmlformats.org/wordprocessingml/2006/main" w:rsidR="00170152" w:rsidRPr="00170152">
        <w:rPr>
          <w:b/>
        </w:rPr>
        <w:t xml:space="preserve">магазин </w:t>
      </w:r>
      <w:r xmlns:w="http://schemas.openxmlformats.org/wordprocessingml/2006/main" w:rsidR="00170152" w:rsidRPr="00170152">
        <w:t xml:space="preserve">, който вече </w:t>
      </w:r>
      <w:r xmlns:w="http://schemas.openxmlformats.org/wordprocessingml/2006/main" w:rsidR="00170152" w:rsidRPr="00170152">
        <w:rPr>
          <w:b/>
        </w:rPr>
        <w:t xml:space="preserve">имате</w:t>
      </w:r>
      <w:r xmlns:w="http://schemas.openxmlformats.org/wordprocessingml/2006/main" w:rsidR="00170152" w:rsidRPr="00170152">
        <w:t xml:space="preserve"> </w:t>
      </w:r>
      <w:r xmlns:w="http://schemas.openxmlformats.org/wordprocessingml/2006/main" w:rsidR="00170152" w:rsidRPr="00170152">
        <w:rPr>
          <w:b/>
        </w:rPr>
        <w:t xml:space="preserve">получени </w:t>
      </w:r>
      <w:r xmlns:w="http://schemas.openxmlformats.org/wordprocessingml/2006/main" w:rsidR="00170152" w:rsidRPr="00170152">
        <w:t xml:space="preserve">, трябва да </w:t>
      </w:r>
      <w:r xmlns:w="http://schemas.openxmlformats.org/wordprocessingml/2006/main" w:rsidR="00170152" w:rsidRPr="00170152">
        <w:rPr>
          <w:b/>
        </w:rPr>
        <w:t xml:space="preserve">вземете </w:t>
      </w:r>
      <w:r xmlns:w="http://schemas.openxmlformats.org/wordprocessingml/2006/main" w:rsidR="00170152" w:rsidRPr="00170152">
        <w:t xml:space="preserve">неговия </w:t>
      </w:r>
      <w:r xmlns:w="http://schemas.openxmlformats.org/wordprocessingml/2006/main" w:rsidR="00170152" w:rsidRPr="00170152">
        <w:rPr>
          <w:b/>
        </w:rPr>
        <w:t xml:space="preserve">продукт</w:t>
      </w:r>
      <w:r xmlns:w="http://schemas.openxmlformats.org/wordprocessingml/2006/main" w:rsidR="00170152" w:rsidRPr="00170152">
        <w:t xml:space="preserve"> </w:t>
      </w:r>
      <w:r xmlns:w="http://schemas.openxmlformats.org/wordprocessingml/2006/main" w:rsidR="00170152" w:rsidRPr="00170152">
        <w:rPr>
          <w:b/>
        </w:rPr>
        <w:t xml:space="preserve">информация </w:t>
      </w:r>
      <w:r xmlns:w="http://schemas.openxmlformats.org/wordprocessingml/2006/main" w:rsidR="00170152" w:rsidRPr="00170152">
        <w:t xml:space="preserve">.</w:t>
      </w:r>
    </w:p>
    <w:p w14:paraId="3C828DCF" w14:textId="77777777" w:rsidR="00170152" w:rsidRPr="00170152" w:rsidRDefault="00170152" w:rsidP="00170152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 w:rsidRPr="00170152">
        <w:t xml:space="preserve">Вашият резултат трябва да бъде </w:t>
      </w:r>
      <w:r xmlns:w="http://schemas.openxmlformats.org/wordprocessingml/2006/main" w:rsidRPr="00170152">
        <w:rPr>
          <w:b/>
        </w:rPr>
        <w:t xml:space="preserve">подреден </w:t>
      </w:r>
      <w:r xmlns:w="http://schemas.openxmlformats.org/wordprocessingml/2006/main" w:rsidRPr="00170152">
        <w:t xml:space="preserve">по </w:t>
      </w:r>
      <w:r xmlns:w="http://schemas.openxmlformats.org/wordprocessingml/2006/main" w:rsidRPr="00170152">
        <w:rPr>
          <w:b/>
        </w:rPr>
        <w:t xml:space="preserve">име на магазин </w:t>
      </w:r>
      <w:r xmlns:w="http://schemas.openxmlformats.org/wordprocessingml/2006/main" w:rsidRPr="00170152">
        <w:t xml:space="preserve">и трябва да бъде във формат:</w:t>
      </w:r>
    </w:p>
    <w:p w14:paraId="77871E08" w14:textId="0EBFCB5E" w:rsidR="00170152" w:rsidRPr="00170152" w:rsidRDefault="00832C47" w:rsidP="00170152">
      <w:pPr xmlns:w="http://schemas.openxmlformats.org/wordprocessingml/2006/main">
        <w:pStyle w:val="Code"/>
        <w:jc w:val="both"/>
        <w:rPr>
          <w:lang w:val="bg-BG"/>
        </w:rPr>
      </w:pPr>
      <w:r xmlns:w="http://schemas.openxmlformats.org/wordprocessingml/2006/main">
        <w:t xml:space="preserve">„{магазин}-&gt;</w:t>
      </w:r>
    </w:p>
    <w:p w14:paraId="1597FEF6" w14:textId="069906E2" w:rsidR="00170152" w:rsidRDefault="00170152" w:rsidP="00170152">
      <w:pPr xmlns:w="http://schemas.openxmlformats.org/wordprocessingml/2006/main">
        <w:pStyle w:val="Code"/>
        <w:jc w:val="both"/>
      </w:pPr>
      <w:r xmlns:w="http://schemas.openxmlformats.org/wordprocessingml/2006/main" w:rsidRPr="00170152">
        <w:t xml:space="preserve">Продукт: {product}, Цена: {price}"</w:t>
      </w:r>
    </w:p>
    <w:p w14:paraId="37A9B4A3" w14:textId="554614E4" w:rsidR="005C451D" w:rsidRPr="007D154C" w:rsidRDefault="005C451D" w:rsidP="00170152">
      <w:pPr xmlns:w="http://schemas.openxmlformats.org/wordprocessingml/2006/main">
        <w:pStyle w:val="Code"/>
        <w:jc w:val="both"/>
        <w:rPr>
          <w:rFonts w:asciiTheme="minorHAnsi" w:hAnsiTheme="minorHAnsi" w:cstheme="minorHAnsi"/>
          <w:b w:val="0"/>
          <w:bCs/>
        </w:rPr>
      </w:pPr>
      <w:r xmlns:w="http://schemas.openxmlformats.org/wordprocessingml/2006/main" w:rsidRPr="005C451D">
        <w:rPr>
          <w:rFonts w:asciiTheme="minorHAnsi" w:hAnsiTheme="minorHAnsi" w:cstheme="minorHAnsi"/>
        </w:rPr>
        <w:t xml:space="preserve">Забележка: </w:t>
      </w:r>
      <w:r xmlns:w="http://schemas.openxmlformats.org/wordprocessingml/2006/main" w:rsidR="00955EAC" w:rsidRPr="007D154C">
        <w:rPr>
          <w:rFonts w:asciiTheme="minorHAnsi" w:hAnsiTheme="minorHAnsi" w:cstheme="minorHAnsi"/>
          <w:b w:val="0"/>
          <w:bCs/>
        </w:rPr>
        <w:t xml:space="preserve">Цената </w:t>
      </w:r>
      <w:r xmlns:w="http://schemas.openxmlformats.org/wordprocessingml/2006/main" w:rsidR="00955EAC">
        <w:rPr>
          <w:rFonts w:asciiTheme="minorHAnsi" w:hAnsiTheme="minorHAnsi" w:cstheme="minorHAnsi"/>
        </w:rPr>
        <w:t xml:space="preserve">не трябва </w:t>
      </w:r>
      <w:r xmlns:w="http://schemas.openxmlformats.org/wordprocessingml/2006/main" w:rsidR="00955EAC" w:rsidRPr="007D154C">
        <w:rPr>
          <w:rFonts w:asciiTheme="minorHAnsi" w:hAnsiTheme="minorHAnsi" w:cstheme="minorHAnsi"/>
          <w:b w:val="0"/>
          <w:bCs/>
        </w:rPr>
        <w:t xml:space="preserve">да бъде закръглена или форматирана.</w:t>
      </w:r>
    </w:p>
    <w:p w14:paraId="031CE622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Примери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lidl, сок, 2.30</w:t>
            </w:r>
          </w:p>
          <w:p w14:paraId="2DCCC70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fantastico, ябълка, 1.20</w:t>
            </w:r>
          </w:p>
          <w:p w14:paraId="23FB494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кауфланд, банан, 1.10</w:t>
            </w:r>
          </w:p>
          <w:p w14:paraId="7A361EE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фантастико, грозде, 2.20</w:t>
            </w:r>
          </w:p>
          <w:p w14:paraId="094D3B8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евизия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fantastico-&gt;</w:t>
            </w:r>
          </w:p>
          <w:p w14:paraId="4FEBA06D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Продукт: ябълка, Цена: 1.2</w:t>
            </w:r>
          </w:p>
          <w:p w14:paraId="1D76629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Продукт: грозде, Цена: 2.2</w:t>
            </w:r>
          </w:p>
          <w:p w14:paraId="61B22C4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kaufland-&gt;</w:t>
            </w:r>
          </w:p>
          <w:p w14:paraId="0B587FD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Продукт: банан, Цена: 1.1</w:t>
            </w:r>
          </w:p>
          <w:p w14:paraId="5D2C7CB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lidl-&gt;</w:t>
            </w:r>
          </w:p>
          <w:p w14:paraId="0EB8979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Продукт: сок, Цена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tmarket, фъстъци, 2.20</w:t>
            </w:r>
          </w:p>
          <w:p w14:paraId="7ED52DE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GoGrill, кюфтета, 3.30ч</w:t>
            </w:r>
          </w:p>
          <w:p w14:paraId="534F061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GoGrill, HotDog, 1.40</w:t>
            </w:r>
          </w:p>
          <w:p w14:paraId="19AA182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tmarket, сладкиши, 2.20</w:t>
            </w:r>
          </w:p>
          <w:p w14:paraId="2D6D113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евизия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GoGrill-&gt;</w:t>
            </w:r>
          </w:p>
          <w:p w14:paraId="758E1A0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Продукт: кюфтета, Цена: 3.3</w:t>
            </w:r>
          </w:p>
          <w:p w14:paraId="67889D5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Продукт: HotDog, Цена: 1.4</w:t>
            </w:r>
          </w:p>
          <w:p w14:paraId="7F09BC2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tmarket-&gt;</w:t>
            </w:r>
          </w:p>
          <w:p w14:paraId="3383BC9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Продукт: фъстъци, Цена: 2.2</w:t>
            </w:r>
          </w:p>
          <w:p w14:paraId="5FE6F57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Продукт: сладки, Цена: 2.2</w:t>
            </w:r>
          </w:p>
        </w:tc>
      </w:tr>
    </w:tbl>
    <w:p w14:paraId="27A3AB9B" w14:textId="77777777" w:rsidR="00170152" w:rsidRPr="00170152" w:rsidRDefault="00170152" w:rsidP="00170152">
      <w:pPr xmlns:w="http://schemas.openxmlformats.org/wordprocessingml/2006/main">
        <w:pStyle w:val="Heading3"/>
        <w:numPr>
          <w:ilvl w:val="0"/>
          <w:numId w:val="43"/>
        </w:numPr>
        <w:spacing w:after="80"/>
        <w:rPr>
          <w:lang w:val="bg-BG"/>
        </w:rPr>
      </w:pPr>
      <w:r xmlns:w="http://schemas.openxmlformats.org/wordprocessingml/2006/main" w:rsidRPr="00170152">
        <w:lastRenderedPageBreak xmlns:w="http://schemas.openxmlformats.org/wordprocessingml/2006/main"/>
      </w:r>
      <w:r xmlns:w="http://schemas.openxmlformats.org/wordprocessingml/2006/main" w:rsidRPr="00170152">
        <w:t xml:space="preserve">Градове по континенти и държави</w:t>
      </w:r>
    </w:p>
    <w:p w14:paraId="4CFB1A45" w14:textId="7C0C643C" w:rsidR="00170152" w:rsidRPr="00170152" w:rsidRDefault="005A3053" w:rsidP="00170152">
      <w:pPr xmlns:w="http://schemas.openxmlformats.org/wordprocessingml/2006/main">
        <w:rPr>
          <w:b/>
          <w:lang w:val="bg-BG"/>
        </w:rPr>
      </w:pPr>
      <w:r xmlns:w="http://schemas.openxmlformats.org/wordprocessingml/2006/main">
        <w:t xml:space="preserve">Създайте програма, която чете </w:t>
      </w:r>
      <w:r xmlns:w="http://schemas.openxmlformats.org/wordprocessingml/2006/main" w:rsidR="00170152" w:rsidRPr="00170152">
        <w:rPr>
          <w:b/>
        </w:rPr>
        <w:t xml:space="preserve">континенти </w:t>
      </w:r>
      <w:r xmlns:w="http://schemas.openxmlformats.org/wordprocessingml/2006/main" w:rsidR="00170152" w:rsidRPr="00170152">
        <w:t xml:space="preserve">, </w:t>
      </w:r>
      <w:r xmlns:w="http://schemas.openxmlformats.org/wordprocessingml/2006/main" w:rsidR="00170152" w:rsidRPr="00170152">
        <w:rPr>
          <w:b/>
        </w:rPr>
        <w:t xml:space="preserve">държави </w:t>
      </w:r>
      <w:r xmlns:w="http://schemas.openxmlformats.org/wordprocessingml/2006/main" w:rsidR="00170152" w:rsidRPr="00170152">
        <w:t xml:space="preserve">и техните </w:t>
      </w:r>
      <w:r xmlns:w="http://schemas.openxmlformats.org/wordprocessingml/2006/main" w:rsidR="00170152" w:rsidRPr="00170152">
        <w:rPr>
          <w:b/>
        </w:rPr>
        <w:t xml:space="preserve">градове, </w:t>
      </w:r>
      <w:r xmlns:w="http://schemas.openxmlformats.org/wordprocessingml/2006/main" w:rsidR="00170152" w:rsidRPr="00170152">
        <w:t xml:space="preserve">поставете ги във </w:t>
      </w:r>
      <w:r xmlns:w="http://schemas.openxmlformats.org/wordprocessingml/2006/main" w:rsidR="00170152" w:rsidRPr="00170152">
        <w:rPr>
          <w:b/>
        </w:rPr>
        <w:t xml:space="preserve">вложен речник </w:t>
      </w:r>
      <w:r xmlns:w="http://schemas.openxmlformats.org/wordprocessingml/2006/main" w:rsidR="00170152" w:rsidRPr="00170152">
        <w:t xml:space="preserve">и ги </w:t>
      </w:r>
      <w:r xmlns:w="http://schemas.openxmlformats.org/wordprocessingml/2006/main" w:rsidR="00170152" w:rsidRPr="00170152">
        <w:rPr>
          <w:b/>
        </w:rPr>
        <w:t xml:space="preserve">отпечатайте </w:t>
      </w:r>
      <w:r xmlns:w="http://schemas.openxmlformats.org/wordprocessingml/2006/main" w:rsidR="00170152" w:rsidRPr="00170152">
        <w:t xml:space="preserve">.</w:t>
      </w:r>
    </w:p>
    <w:p w14:paraId="582BB569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Примери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9</w:t>
            </w:r>
          </w:p>
          <w:p w14:paraId="05BEB3D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България София</w:t>
            </w:r>
          </w:p>
          <w:p w14:paraId="000596C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зия Китай Пекин</w:t>
            </w:r>
          </w:p>
          <w:p w14:paraId="7176CE3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зия Япония Токио</w:t>
            </w:r>
          </w:p>
          <w:p w14:paraId="75D250C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Полша Варшава</w:t>
            </w:r>
          </w:p>
          <w:p w14:paraId="2072A60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Германия Берлин</w:t>
            </w:r>
          </w:p>
          <w:p w14:paraId="6959625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Полша Познан</w:t>
            </w:r>
          </w:p>
          <w:p w14:paraId="251E9C1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България Пловдив</w:t>
            </w:r>
          </w:p>
          <w:p w14:paraId="2256FB3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фрика Нигерия Абуджа</w:t>
            </w:r>
          </w:p>
          <w:p w14:paraId="7DEF62A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зия Китай Шанхай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:</w:t>
            </w:r>
          </w:p>
          <w:p w14:paraId="60E9ACC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България -&gt; София, Пловдив</w:t>
            </w:r>
          </w:p>
          <w:p w14:paraId="7F95942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Полша -&gt; Варшава, Познан</w:t>
            </w:r>
          </w:p>
          <w:p w14:paraId="2861517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Германия -&gt; Берлин</w:t>
            </w:r>
          </w:p>
          <w:p w14:paraId="387E3B9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зия:</w:t>
            </w:r>
          </w:p>
          <w:p w14:paraId="5DC0B3A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Китай -&gt; Пекин, Шанхай</w:t>
            </w:r>
          </w:p>
          <w:p w14:paraId="44B9A09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Япония -&gt; Токио</w:t>
            </w:r>
          </w:p>
          <w:p w14:paraId="2052387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фрика:</w:t>
            </w:r>
          </w:p>
          <w:p w14:paraId="0D4CF9E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Нигерия -&gt; Абуджа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3</w:t>
            </w:r>
          </w:p>
          <w:p w14:paraId="2D934B4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Германия Берлин</w:t>
            </w:r>
          </w:p>
          <w:p w14:paraId="06BB417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България Варна</w:t>
            </w:r>
          </w:p>
          <w:p w14:paraId="58CAB92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фрика Египет Кайро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Европа:</w:t>
            </w:r>
          </w:p>
          <w:p w14:paraId="06A96D6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Германия -&gt; Берлин</w:t>
            </w:r>
          </w:p>
          <w:p w14:paraId="2CD76A5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България -&gt; Варна</w:t>
            </w:r>
          </w:p>
          <w:p w14:paraId="5F16E4C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Африка:</w:t>
            </w:r>
          </w:p>
          <w:p w14:paraId="0C54162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Египет -&gt; Кайро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8</w:t>
            </w:r>
          </w:p>
          <w:p w14:paraId="4EBA823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фрика Сомалия Могадишу</w:t>
            </w:r>
          </w:p>
          <w:p w14:paraId="6421D92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зия Индия Мумбай</w:t>
            </w:r>
          </w:p>
          <w:p w14:paraId="0195C72E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зия Индия Делхи</w:t>
            </w:r>
          </w:p>
          <w:p w14:paraId="6A06E0C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Франция Париж</w:t>
            </w:r>
          </w:p>
          <w:p w14:paraId="24EA7E4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зия Индия Нагпур</w:t>
            </w:r>
          </w:p>
          <w:p w14:paraId="52FA2C8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Германия Хамбург</w:t>
            </w:r>
          </w:p>
          <w:p w14:paraId="628AF14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Полша Гданск</w:t>
            </w:r>
          </w:p>
          <w:p w14:paraId="0756765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Европа Германия Данциг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Африка:</w:t>
            </w:r>
          </w:p>
          <w:p w14:paraId="7A8EEA7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Сомалия -&gt; Могадишу</w:t>
            </w:r>
          </w:p>
          <w:p w14:paraId="57C4FF7D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Азия:</w:t>
            </w:r>
          </w:p>
          <w:p w14:paraId="3B8A43C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Индия -&gt; Мумбай, Делхи, Нагпур</w:t>
            </w:r>
          </w:p>
          <w:p w14:paraId="42576D0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Европа:</w:t>
            </w:r>
          </w:p>
          <w:p w14:paraId="2EFDAA4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Франция -&gt; Париж</w:t>
            </w:r>
          </w:p>
          <w:p w14:paraId="547A941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Германия -&gt; Хамбург, Данциг</w:t>
            </w:r>
          </w:p>
          <w:p w14:paraId="7D8F89C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 w:cs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xmlns:w="http://schemas.openxmlformats.org/wordprocessingml/2006/main" w:rsidRPr="00170152">
              <w:rPr>
                <w:rFonts w:ascii="Consolas" w:hAnsi="Consolas" w:cs="Consolas"/>
                <w:noProof/>
              </w:rPr>
              <w:t xml:space="preserve">Полша -&gt; Гданск</w:t>
            </w:r>
          </w:p>
        </w:tc>
      </w:tr>
    </w:tbl>
    <w:p w14:paraId="0DC21E49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Съвети</w:t>
      </w:r>
    </w:p>
    <w:p w14:paraId="6B1090D0" w14:textId="2F5F04FF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4"/>
        </w:numPr>
        <w:rPr>
          <w:lang w:val="bg-BG"/>
        </w:rPr>
      </w:pPr>
      <w:r xmlns:w="http://schemas.openxmlformats.org/wordprocessingml/2006/main" w:rsidRPr="00170152">
        <w:t xml:space="preserve">Използвайте </w:t>
      </w:r>
      <w:r xmlns:w="http://schemas.openxmlformats.org/wordprocessingml/2006/main" w:rsidRPr="00170152">
        <w:rPr>
          <w:b/>
        </w:rPr>
        <w:t xml:space="preserve">вложено</w:t>
      </w:r>
      <w:r xmlns:w="http://schemas.openxmlformats.org/wordprocessingml/2006/main" w:rsidRPr="00170152">
        <w:t xml:space="preserve"> </w:t>
      </w:r>
      <w:r xmlns:w="http://schemas.openxmlformats.org/wordprocessingml/2006/main" w:rsidRPr="00170152">
        <w:rPr>
          <w:b/>
        </w:rPr>
        <w:t xml:space="preserve">речник</w:t>
      </w:r>
      <w:r xmlns:w="http://schemas.openxmlformats.org/wordprocessingml/2006/main" w:rsidRPr="00170152">
        <w:t xml:space="preserve"> </w:t>
      </w:r>
      <w:r xmlns:w="http://schemas.openxmlformats.org/wordprocessingml/2006/main" w:rsidRPr="00170152">
        <w:rPr>
          <w:noProof/>
        </w:rPr>
        <w:t xml:space="preserve">( </w:t>
      </w:r>
      <w:r xmlns:w="http://schemas.openxmlformats.org/wordprocessingml/2006/main" w:rsidRPr="00170152">
        <w:rPr>
          <w:rStyle w:val="CodeChar"/>
        </w:rPr>
        <w:t xml:space="preserve">низ</w:t>
      </w:r>
      <w:r xmlns:w="http://schemas.openxmlformats.org/wordprocessingml/2006/main" w:rsidRPr="00170152">
        <w:rPr>
          <w:noProof/>
        </w:rPr>
        <w:t xml:space="preserve"> </w:t>
      </w:r>
      <w:r xmlns:w="http://schemas.openxmlformats.org/wordprocessingml/2006/main" w:rsidRPr="00170152">
        <w:rPr>
          <w:noProof/>
        </w:rPr>
        <w:sym xmlns:w="http://schemas.openxmlformats.org/wordprocessingml/2006/main" w:font="Wingdings" w:char="F0E0"/>
      </w:r>
      <w:r xmlns:w="http://schemas.openxmlformats.org/wordprocessingml/2006/main" w:rsidRPr="00170152">
        <w:rPr>
          <w:noProof/>
        </w:rPr>
        <w:t xml:space="preserve">( </w:t>
      </w:r>
      <w:r xmlns:w="http://schemas.openxmlformats.org/wordprocessingml/2006/main" w:rsidRPr="00170152">
        <w:rPr>
          <w:rStyle w:val="CodeChar"/>
        </w:rPr>
        <w:t xml:space="preserve">Списък </w:t>
      </w:r>
      <w:r xmlns:w="http://schemas.openxmlformats.org/wordprocessingml/2006/main" w:rsidRPr="00170152">
        <w:rPr>
          <w:rStyle w:val="CodeChar"/>
        </w:rPr>
        <w:t xml:space="preserve">с речници &lt;низ&gt;) </w:t>
      </w:r>
      <w:r xmlns:w="http://schemas.openxmlformats.org/wordprocessingml/2006/main" w:rsidRPr="00170152">
        <w:rPr>
          <w:rStyle w:val="CodeChar"/>
        </w:rPr>
        <w:sym xmlns:w="http://schemas.openxmlformats.org/wordprocessingml/2006/main" w:font="Wingdings" w:char="F0E0"/>
      </w:r>
      <w:r xmlns:w="http://schemas.openxmlformats.org/wordprocessingml/2006/main" w:rsidRPr="00170152">
        <w:t xml:space="preserve">).</w:t>
      </w:r>
    </w:p>
    <w:p w14:paraId="75906189" w14:textId="2FDF1351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4"/>
        </w:numPr>
        <w:rPr>
          <w:lang w:val="bg-BG"/>
        </w:rPr>
      </w:pPr>
      <w:r xmlns:w="http://schemas.openxmlformats.org/wordprocessingml/2006/main" w:rsidRPr="00170152">
        <w:t xml:space="preserve">Проверете дали континентът съществува, преди да добавите страната. Ако не, добавете го към речника.</w:t>
      </w:r>
    </w:p>
    <w:p w14:paraId="3EFACD37" w14:textId="1B36A9C7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4"/>
        </w:numPr>
        <w:rPr>
          <w:lang w:val="bg-BG"/>
        </w:rPr>
      </w:pPr>
      <w:r xmlns:w="http://schemas.openxmlformats.org/wordprocessingml/2006/main" w:rsidRPr="00170152">
        <w:t xml:space="preserve">Проверете дали страната съществува, преди да добавите града. Ако не, добавете го към речника.</w:t>
      </w:r>
    </w:p>
    <w:p w14:paraId="369F87FB" w14:textId="199FD284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4"/>
        </w:numPr>
        <w:rPr>
          <w:lang w:val="bg-BG"/>
        </w:rPr>
      </w:pPr>
      <w:r xmlns:w="http://schemas.openxmlformats.org/wordprocessingml/2006/main" w:rsidRPr="00170152">
        <w:t xml:space="preserve">Преминете през всички </w:t>
      </w:r>
      <w:r xmlns:w="http://schemas.openxmlformats.org/wordprocessingml/2006/main" w:rsidRPr="00170152">
        <w:rPr>
          <w:b/>
        </w:rPr>
        <w:t xml:space="preserve">двойки ключ-стойност </w:t>
      </w:r>
      <w:r xmlns:w="http://schemas.openxmlformats.org/wordprocessingml/2006/main" w:rsidRPr="00170152">
        <w:t xml:space="preserve">в речника и двойките ключ-стойност на стойностите и отпечатайте резултатите.</w:t>
      </w:r>
    </w:p>
    <w:p w14:paraId="59417CA8" w14:textId="3CD55EF8" w:rsidR="00170152" w:rsidRPr="00170152" w:rsidRDefault="00170152" w:rsidP="00C90A51">
      <w:pPr xmlns:w="http://schemas.openxmlformats.org/wordprocessingml/2006/main">
        <w:pStyle w:val="Heading2"/>
        <w:numPr>
          <w:ilvl w:val="0"/>
          <w:numId w:val="42"/>
        </w:numPr>
        <w:rPr>
          <w:lang w:val="bg-BG"/>
        </w:rPr>
      </w:pPr>
      <w:r xmlns:w="http://schemas.openxmlformats.org/wordprocessingml/2006/main" w:rsidRPr="00170152">
        <w:t xml:space="preserve">Комплекти</w:t>
      </w:r>
    </w:p>
    <w:p w14:paraId="405827C7" w14:textId="77777777" w:rsidR="00170152" w:rsidRPr="00170152" w:rsidRDefault="00170152" w:rsidP="00170152">
      <w:pPr xmlns:w="http://schemas.openxmlformats.org/wordprocessingml/2006/main">
        <w:pStyle w:val="Heading3"/>
        <w:numPr>
          <w:ilvl w:val="0"/>
          <w:numId w:val="43"/>
        </w:numPr>
        <w:spacing w:after="80"/>
        <w:rPr>
          <w:lang w:val="bg-BG"/>
        </w:rPr>
      </w:pPr>
      <w:r xmlns:w="http://schemas.openxmlformats.org/wordprocessingml/2006/main" w:rsidRPr="00170152">
        <w:t xml:space="preserve">Записвайте уникални имена</w:t>
      </w:r>
    </w:p>
    <w:p w14:paraId="10FAC29B" w14:textId="5A1AB8DB" w:rsidR="00170152" w:rsidRPr="00170152" w:rsidRDefault="005A3053" w:rsidP="00170152">
      <w:pPr xmlns:w="http://schemas.openxmlformats.org/wordprocessingml/2006/main">
        <w:rPr>
          <w:lang w:val="bg-BG"/>
        </w:rPr>
      </w:pPr>
      <w:r xmlns:w="http://schemas.openxmlformats.org/wordprocessingml/2006/main">
        <w:t xml:space="preserve">Създайте програма, която ще вземе списък с </w:t>
      </w:r>
      <w:r xmlns:w="http://schemas.openxmlformats.org/wordprocessingml/2006/main" w:rsidR="00170152" w:rsidRPr="00170152">
        <w:rPr>
          <w:b/>
        </w:rPr>
        <w:t xml:space="preserve">имена </w:t>
      </w:r>
      <w:r xmlns:w="http://schemas.openxmlformats.org/wordprocessingml/2006/main" w:rsidR="00170152" w:rsidRPr="00170152">
        <w:t xml:space="preserve">и ще отпечата </w:t>
      </w:r>
      <w:r xmlns:w="http://schemas.openxmlformats.org/wordprocessingml/2006/main" w:rsidR="00170152" w:rsidRPr="00170152">
        <w:rPr>
          <w:b/>
        </w:rPr>
        <w:t xml:space="preserve">само уникалните </w:t>
      </w:r>
      <w:r xmlns:w="http://schemas.openxmlformats.org/wordprocessingml/2006/main" w:rsidR="00170152" w:rsidRPr="00170152">
        <w:rPr>
          <w:b/>
        </w:rPr>
        <w:t xml:space="preserve">имена </w:t>
      </w:r>
      <w:r xmlns:w="http://schemas.openxmlformats.org/wordprocessingml/2006/main" w:rsidR="00170152" w:rsidRPr="00170152">
        <w:t xml:space="preserve">в </w:t>
      </w:r>
      <w:r xmlns:w="http://schemas.openxmlformats.org/wordprocessingml/2006/main" w:rsidR="00170152" w:rsidRPr="00170152">
        <w:t xml:space="preserve">списъка.</w:t>
      </w:r>
    </w:p>
    <w:p w14:paraId="7F086875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Примери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8</w:t>
            </w:r>
          </w:p>
          <w:p w14:paraId="789F7021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Джон</w:t>
            </w:r>
          </w:p>
          <w:p w14:paraId="179DA5DD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Алекс</w:t>
            </w:r>
          </w:p>
          <w:p w14:paraId="15F0DD23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Джон</w:t>
            </w:r>
          </w:p>
          <w:p w14:paraId="546056FD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Сам</w:t>
            </w:r>
          </w:p>
          <w:p w14:paraId="0EF6087F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Алекс</w:t>
            </w:r>
          </w:p>
          <w:p w14:paraId="0FB0A8C9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Алис</w:t>
            </w:r>
          </w:p>
          <w:p w14:paraId="0747E6CA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lastRenderedPageBreak xmlns:w="http://schemas.openxmlformats.org/wordprocessingml/2006/main"/>
            </w: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Петър</w:t>
            </w:r>
          </w:p>
          <w:p w14:paraId="60766690" w14:textId="6C6D7699" w:rsidR="00170152" w:rsidRPr="00170152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Алекс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lastRenderedPageBreak xmlns:w="http://schemas.openxmlformats.org/wordprocessingml/2006/main"/>
            </w: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Джон</w:t>
            </w:r>
          </w:p>
          <w:p w14:paraId="184A6580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Алекс</w:t>
            </w:r>
          </w:p>
          <w:p w14:paraId="7924955F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Сам</w:t>
            </w:r>
          </w:p>
          <w:p w14:paraId="0B834E5B" w14:textId="77777777" w:rsidR="005A3053" w:rsidRPr="005A3053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Алис</w:t>
            </w:r>
          </w:p>
          <w:p w14:paraId="61F1C2F7" w14:textId="4761C1D0" w:rsidR="00170152" w:rsidRPr="00170152" w:rsidRDefault="005A3053" w:rsidP="005A3053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5A3053">
              <w:rPr>
                <w:rFonts w:ascii="Consolas" w:hAnsi="Consolas"/>
                <w:noProof/>
              </w:rPr>
              <w:t xml:space="preserve">Петър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7</w:t>
            </w:r>
          </w:p>
          <w:p w14:paraId="5B8EDF7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Лайл</w:t>
            </w:r>
          </w:p>
          <w:p w14:paraId="131FA5E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Брус</w:t>
            </w:r>
          </w:p>
          <w:p w14:paraId="402D832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лис</w:t>
            </w:r>
          </w:p>
          <w:p w14:paraId="2D0DA4B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Истън</w:t>
            </w:r>
          </w:p>
          <w:p w14:paraId="7F75051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Шон</w:t>
            </w:r>
          </w:p>
          <w:p w14:paraId="4751A39E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лис</w:t>
            </w:r>
          </w:p>
          <w:p w14:paraId="21FEB0E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lastRenderedPageBreak xmlns:w="http://schemas.openxmlformats.org/wordprocessingml/2006/main"/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Шон</w:t>
            </w:r>
          </w:p>
          <w:p w14:paraId="42D552D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Петър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lastRenderedPageBreak xmlns:w="http://schemas.openxmlformats.org/wordprocessingml/2006/main"/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Лайл</w:t>
            </w:r>
          </w:p>
          <w:p w14:paraId="61FDD6B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Брус</w:t>
            </w:r>
          </w:p>
          <w:p w14:paraId="622269D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Алис</w:t>
            </w:r>
          </w:p>
          <w:p w14:paraId="5D425A2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Истън</w:t>
            </w:r>
          </w:p>
          <w:p w14:paraId="558890B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Шон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6</w:t>
            </w:r>
          </w:p>
          <w:p w14:paraId="090043E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оки</w:t>
            </w:r>
          </w:p>
          <w:p w14:paraId="6A3A35A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оки</w:t>
            </w:r>
          </w:p>
          <w:p w14:paraId="5628689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оки </w:t>
            </w:r>
            <w:r xmlns:w="http://schemas.openxmlformats.org/wordprocessingml/2006/main" w:rsidRPr="00170152">
              <w:rPr>
                <w:rFonts w:ascii="Consolas" w:hAnsi="Consolas"/>
                <w:noProof/>
                <w:lang w:val="bg-BG"/>
              </w:rPr>
              <w:br xmlns:w="http://schemas.openxmlformats.org/wordprocessingml/2006/main"/>
            </w: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оки</w:t>
            </w:r>
          </w:p>
          <w:p w14:paraId="6741091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оки</w:t>
            </w:r>
          </w:p>
          <w:p w14:paraId="4505FBC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оки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Роки</w:t>
            </w:r>
          </w:p>
        </w:tc>
      </w:tr>
    </w:tbl>
    <w:p w14:paraId="248A6D43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Съвети</w:t>
      </w:r>
    </w:p>
    <w:p w14:paraId="6D8E70BD" w14:textId="77777777" w:rsidR="00170152" w:rsidRPr="00170152" w:rsidRDefault="00170152" w:rsidP="00170152">
      <w:pPr xmlns:w="http://schemas.openxmlformats.org/wordprocessingml/2006/main">
        <w:rPr>
          <w:lang w:val="bg-BG"/>
        </w:rPr>
      </w:pPr>
      <w:r xmlns:w="http://schemas.openxmlformats.org/wordprocessingml/2006/main" w:rsidRPr="00170152">
        <w:t xml:space="preserve">Можете да съхранявате имената в </w:t>
      </w:r>
      <w:r xmlns:w="http://schemas.openxmlformats.org/wordprocessingml/2006/main" w:rsidRPr="00170152">
        <w:rPr>
          <w:rStyle w:val="CodeChar"/>
        </w:rPr>
        <w:t xml:space="preserve">HashSet&lt;string&gt;</w:t>
      </w:r>
      <w:r xmlns:w="http://schemas.openxmlformats.org/wordprocessingml/2006/main" w:rsidRPr="00170152">
        <w:rPr>
          <w:noProof/>
        </w:rPr>
        <w:t xml:space="preserve"> </w:t>
      </w:r>
      <w:r xmlns:w="http://schemas.openxmlformats.org/wordprocessingml/2006/main" w:rsidRPr="00170152">
        <w:t xml:space="preserve">да извлича само уникалните.</w:t>
      </w:r>
    </w:p>
    <w:p w14:paraId="56C92224" w14:textId="77777777" w:rsidR="00170152" w:rsidRPr="00170152" w:rsidRDefault="00170152" w:rsidP="00170152">
      <w:pPr xmlns:w="http://schemas.openxmlformats.org/wordprocessingml/2006/main"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xmlns:w="http://schemas.openxmlformats.org/wordprocessingml/2006/main" w:rsidRPr="00170152">
        <w:t xml:space="preserve">Паркинг</w:t>
      </w:r>
    </w:p>
    <w:p w14:paraId="7D2F9BD6" w14:textId="11ACC0B9" w:rsidR="00170152" w:rsidRPr="00170152" w:rsidRDefault="00361D11" w:rsidP="00170152">
      <w:pPr xmlns:w="http://schemas.openxmlformats.org/wordprocessingml/2006/main">
        <w:rPr>
          <w:lang w:val="bg-BG"/>
        </w:rPr>
      </w:pPr>
      <w:r xmlns:w="http://schemas.openxmlformats.org/wordprocessingml/2006/main">
        <w:t xml:space="preserve">Създайте програма, която:</w:t>
      </w:r>
    </w:p>
    <w:p w14:paraId="267A5C00" w14:textId="3D3B7654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1"/>
        </w:numPr>
        <w:rPr>
          <w:lang w:val="bg-BG"/>
        </w:rPr>
      </w:pPr>
      <w:r xmlns:w="http://schemas.openxmlformats.org/wordprocessingml/2006/main" w:rsidRPr="00170152">
        <w:t xml:space="preserve">Записва </w:t>
      </w:r>
      <w:r xmlns:w="http://schemas.openxmlformats.org/wordprocessingml/2006/main" w:rsidRPr="00170152">
        <w:rPr>
          <w:b/>
        </w:rPr>
        <w:t xml:space="preserve">номер на автомобил </w:t>
      </w:r>
      <w:r xmlns:w="http://schemas.openxmlformats.org/wordprocessingml/2006/main" w:rsidRPr="00170152">
        <w:t xml:space="preserve">за всяка кола, която влиза на </w:t>
      </w:r>
      <w:r xmlns:w="http://schemas.openxmlformats.org/wordprocessingml/2006/main" w:rsidRPr="00170152">
        <w:rPr>
          <w:b/>
        </w:rPr>
        <w:t xml:space="preserve">паркинга.</w:t>
      </w:r>
    </w:p>
    <w:p w14:paraId="3F283E32" w14:textId="2D374DFB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1"/>
        </w:numPr>
        <w:rPr>
          <w:b/>
          <w:lang w:val="bg-BG"/>
        </w:rPr>
      </w:pPr>
      <w:r xmlns:w="http://schemas.openxmlformats.org/wordprocessingml/2006/main" w:rsidRPr="00170152">
        <w:t xml:space="preserve">Премахва </w:t>
      </w:r>
      <w:r xmlns:w="http://schemas.openxmlformats.org/wordprocessingml/2006/main" w:rsidRPr="00170152">
        <w:rPr>
          <w:b/>
        </w:rPr>
        <w:t xml:space="preserve">номер на кола </w:t>
      </w:r>
      <w:r xmlns:w="http://schemas.openxmlformats.org/wordprocessingml/2006/main" w:rsidRPr="00170152">
        <w:t xml:space="preserve">, когато колата напусне </w:t>
      </w:r>
      <w:r xmlns:w="http://schemas.openxmlformats.org/wordprocessingml/2006/main" w:rsidRPr="00170152">
        <w:rPr>
          <w:b/>
        </w:rPr>
        <w:t xml:space="preserve">паркинга.</w:t>
      </w:r>
    </w:p>
    <w:p w14:paraId="05E6E7F9" w14:textId="37E5A025" w:rsidR="00170152" w:rsidRPr="00170152" w:rsidRDefault="00170152" w:rsidP="00170152">
      <w:pPr xmlns:w="http://schemas.openxmlformats.org/wordprocessingml/2006/main">
        <w:rPr>
          <w:rFonts w:ascii="Consolas" w:hAnsi="Consolas"/>
          <w:lang w:val="bg-BG"/>
        </w:rPr>
      </w:pPr>
      <w:r xmlns:w="http://schemas.openxmlformats.org/wordprocessingml/2006/main" w:rsidRPr="00170152">
        <w:t xml:space="preserve">Входът ще бъде низ във формат: </w:t>
      </w:r>
      <w:r xmlns:w="http://schemas.openxmlformats.org/wordprocessingml/2006/main" w:rsidR="00832C47">
        <w:rPr>
          <w:rFonts w:ascii="Consolas" w:hAnsi="Consolas"/>
          <w:b/>
          <w:noProof/>
        </w:rPr>
        <w:t xml:space="preserve">"посока, номер на кола" </w:t>
      </w:r>
      <w:r xmlns:w="http://schemas.openxmlformats.org/wordprocessingml/2006/main" w:rsidRPr="00F74D99">
        <w:rPr>
          <w:rFonts w:cstheme="minorHAnsi"/>
          <w:noProof/>
        </w:rPr>
        <w:t xml:space="preserve">. </w:t>
      </w:r>
      <w:r xmlns:w="http://schemas.openxmlformats.org/wordprocessingml/2006/main" w:rsidRPr="00170152">
        <w:rPr>
          <w:rFonts w:cstheme="minorHAnsi"/>
        </w:rPr>
        <w:t xml:space="preserve">Ще получавате команди до</w:t>
      </w:r>
      <w:r xmlns:w="http://schemas.openxmlformats.org/wordprocessingml/2006/main" w:rsidRPr="00170152">
        <w:rPr>
          <w:rFonts w:ascii="Consolas" w:hAnsi="Consolas"/>
        </w:rPr>
        <w:t xml:space="preserve"> </w:t>
      </w:r>
      <w:r xmlns:w="http://schemas.openxmlformats.org/wordprocessingml/2006/main" w:rsidRPr="00170152">
        <w:t xml:space="preserve">Команда </w:t>
      </w:r>
      <w:r xmlns:w="http://schemas.openxmlformats.org/wordprocessingml/2006/main" w:rsidRPr="00170152">
        <w:rPr>
          <w:b/>
        </w:rPr>
        <w:t xml:space="preserve">" </w:t>
      </w:r>
      <w:r xmlns:w="http://schemas.openxmlformats.org/wordprocessingml/2006/main" w:rsidRPr="00170152">
        <w:rPr>
          <w:rFonts w:ascii="Consolas" w:hAnsi="Consolas"/>
          <w:b/>
          <w:noProof/>
        </w:rPr>
        <w:t xml:space="preserve">КРАЙ </w:t>
      </w:r>
      <w:r xmlns:w="http://schemas.openxmlformats.org/wordprocessingml/2006/main" w:rsidRPr="00170152">
        <w:rPr>
          <w:b/>
        </w:rPr>
        <w:t xml:space="preserve">".</w:t>
      </w:r>
      <w:r xmlns:w="http://schemas.openxmlformats.org/wordprocessingml/2006/main" w:rsidRPr="00170152">
        <w:rPr>
          <w:b/>
        </w:rPr>
        <w:t xml:space="preserve"> </w:t>
      </w:r>
      <w:r xmlns:w="http://schemas.openxmlformats.org/wordprocessingml/2006/main" w:rsidRPr="00170152">
        <w:t xml:space="preserve">е</w:t>
      </w:r>
      <w:r xmlns:w="http://schemas.openxmlformats.org/wordprocessingml/2006/main" w:rsidRPr="00170152">
        <w:rPr>
          <w:b/>
        </w:rPr>
        <w:t xml:space="preserve"> </w:t>
      </w:r>
      <w:r xmlns:w="http://schemas.openxmlformats.org/wordprocessingml/2006/main" w:rsidRPr="00170152">
        <w:t xml:space="preserve">дадено.</w:t>
      </w:r>
    </w:p>
    <w:p w14:paraId="065DECD7" w14:textId="77777777" w:rsidR="00170152" w:rsidRPr="00170152" w:rsidRDefault="00170152" w:rsidP="00170152">
      <w:pPr xmlns:w="http://schemas.openxmlformats.org/wordprocessingml/2006/main">
        <w:rPr>
          <w:noProof/>
          <w:lang w:val="bg-BG"/>
        </w:rPr>
      </w:pPr>
      <w:r xmlns:w="http://schemas.openxmlformats.org/wordprocessingml/2006/main" w:rsidRPr="00170152">
        <w:t xml:space="preserve">Разпечатайте номерата на колите, които все още са на паркинга:</w:t>
      </w:r>
    </w:p>
    <w:p w14:paraId="5C539C1E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Примери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44AA</w:t>
            </w:r>
          </w:p>
          <w:p w14:paraId="3D07894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1234TA</w:t>
            </w:r>
          </w:p>
          <w:p w14:paraId="65299E2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ИЗВЪН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44AA</w:t>
            </w:r>
          </w:p>
          <w:p w14:paraId="08A58E6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9999TT</w:t>
            </w:r>
          </w:p>
          <w:p w14:paraId="52548A1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66HI</w:t>
            </w:r>
          </w:p>
          <w:p w14:paraId="10416BB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ИЗВЪН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1234TA</w:t>
            </w:r>
          </w:p>
          <w:p w14:paraId="38CD440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44AA</w:t>
            </w:r>
          </w:p>
          <w:p w14:paraId="35B6F15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ИЗВЪН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66HI</w:t>
            </w:r>
          </w:p>
          <w:p w14:paraId="4655970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9876HH</w:t>
            </w:r>
          </w:p>
          <w:p w14:paraId="5C8FF47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22UU</w:t>
            </w:r>
          </w:p>
          <w:p w14:paraId="19A3061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noProof/>
              </w:rPr>
              <w:t xml:space="preserve">КРАЙ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CA9999TT</w:t>
            </w:r>
          </w:p>
          <w:p w14:paraId="39243CCD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CA2844AA</w:t>
            </w:r>
          </w:p>
          <w:p w14:paraId="3E3D5F5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CA9876HH</w:t>
            </w:r>
          </w:p>
          <w:p w14:paraId="538032E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44AA</w:t>
            </w:r>
          </w:p>
          <w:p w14:paraId="702C455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IN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1234TA</w:t>
            </w:r>
          </w:p>
          <w:p w14:paraId="6D6C6D7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ИЗВЪН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2844AA</w:t>
            </w:r>
          </w:p>
          <w:p w14:paraId="73B1942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ИЗВЪН </w:t>
            </w:r>
            <w:r xmlns:w="http://schemas.openxmlformats.org/wordprocessingml/2006/main" w:rsidRPr="00170152">
              <w:rPr>
                <w:bCs/>
              </w:rPr>
              <w:t xml:space="preserve">, </w:t>
            </w:r>
            <w:r xmlns:w="http://schemas.openxmlformats.org/wordprocessingml/2006/main" w:rsidRPr="00170152">
              <w:rPr>
                <w:bCs/>
                <w:noProof/>
              </w:rPr>
              <w:t xml:space="preserve">CA1234TA</w:t>
            </w:r>
          </w:p>
          <w:p w14:paraId="7E8D6F1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КРАЙ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</w:rPr>
            </w:pPr>
            <w:bookmarkStart xmlns:w="http://schemas.openxmlformats.org/wordprocessingml/2006/main" w:id="3" w:name="OLE_LINK1"/>
            <w:bookmarkStart xmlns:w="http://schemas.openxmlformats.org/wordprocessingml/2006/main" w:id="4" w:name="OLE_LINK2"/>
            <w:bookmarkStart xmlns:w="http://schemas.openxmlformats.org/wordprocessingml/2006/main" w:id="5" w:name="OLE_LINK3"/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Паркингът е празен</w:t>
            </w:r>
            <w:bookmarkEnd xmlns:w="http://schemas.openxmlformats.org/wordprocessingml/2006/main" w:id="3"/>
            <w:bookmarkEnd xmlns:w="http://schemas.openxmlformats.org/wordprocessingml/2006/main" w:id="4"/>
            <w:bookmarkEnd xmlns:w="http://schemas.openxmlformats.org/wordprocessingml/2006/main" w:id="5"/>
          </w:p>
        </w:tc>
      </w:tr>
    </w:tbl>
    <w:p w14:paraId="6DA490BE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Съвети</w:t>
      </w:r>
    </w:p>
    <w:p w14:paraId="5D51C87A" w14:textId="2C20C0CF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0"/>
        </w:numPr>
        <w:rPr>
          <w:lang w:val="bg-BG"/>
        </w:rPr>
      </w:pPr>
      <w:r xmlns:w="http://schemas.openxmlformats.org/wordprocessingml/2006/main" w:rsidRPr="00170152">
        <w:t xml:space="preserve">Номерата на колите са </w:t>
      </w:r>
      <w:r xmlns:w="http://schemas.openxmlformats.org/wordprocessingml/2006/main" w:rsidRPr="00170152">
        <w:rPr>
          <w:b/>
        </w:rPr>
        <w:t xml:space="preserve">уникални.</w:t>
      </w:r>
    </w:p>
    <w:p w14:paraId="2584C91D" w14:textId="102A78D6" w:rsidR="00170152" w:rsidRPr="00170152" w:rsidRDefault="00170152" w:rsidP="00170152">
      <w:pPr xmlns:w="http://schemas.openxmlformats.org/wordprocessingml/2006/main">
        <w:pStyle w:val="ListParagraph"/>
        <w:numPr>
          <w:ilvl w:val="0"/>
          <w:numId w:val="40"/>
        </w:numPr>
        <w:rPr>
          <w:lang w:val="bg-BG"/>
        </w:rPr>
      </w:pPr>
      <w:r xmlns:w="http://schemas.openxmlformats.org/wordprocessingml/2006/main" w:rsidRPr="00170152">
        <w:t xml:space="preserve">Преди печат, </w:t>
      </w:r>
      <w:r xmlns:w="http://schemas.openxmlformats.org/wordprocessingml/2006/main" w:rsidRPr="00170152">
        <w:rPr>
          <w:b/>
        </w:rPr>
        <w:t xml:space="preserve">първо</w:t>
      </w:r>
      <w:r xmlns:w="http://schemas.openxmlformats.org/wordprocessingml/2006/main" w:rsidRPr="00170152">
        <w:t xml:space="preserve"> </w:t>
      </w:r>
      <w:r xmlns:w="http://schemas.openxmlformats.org/wordprocessingml/2006/main" w:rsidRPr="00170152">
        <w:rPr>
          <w:b/>
        </w:rPr>
        <w:t xml:space="preserve">проверете </w:t>
      </w:r>
      <w:r xmlns:w="http://schemas.openxmlformats.org/wordprocessingml/2006/main" w:rsidRPr="00170152">
        <w:t xml:space="preserve">дали комплектът има елементи.</w:t>
      </w:r>
    </w:p>
    <w:p w14:paraId="72241A60" w14:textId="77777777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Решение</w:t>
      </w:r>
    </w:p>
    <w:p w14:paraId="6E14C198" w14:textId="77777777" w:rsidR="00170152" w:rsidRPr="00170152" w:rsidRDefault="00170152" w:rsidP="00170152">
      <w:pPr xmlns:w="http://schemas.openxmlformats.org/wordprocessingml/2006/main">
        <w:rPr>
          <w:lang w:val="bg-BG"/>
        </w:rPr>
      </w:pPr>
      <w:r xmlns:w="http://schemas.openxmlformats.org/wordprocessingml/2006/main" w:rsidRPr="00170152">
        <w:t xml:space="preserve">Можете да си помогнете с кода по-долу:</w:t>
      </w:r>
    </w:p>
    <w:p w14:paraId="2D53D3A3" w14:textId="77777777" w:rsidR="00170152" w:rsidRPr="00170152" w:rsidRDefault="00170152" w:rsidP="00170152">
      <w:pPr xmlns:w="http://schemas.openxmlformats.org/wordprocessingml/2006/main">
        <w:ind w:firstLine="426"/>
        <w:rPr>
          <w:noProof/>
          <w:lang w:val="bg-BG" w:eastAsia="bg-BG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 w:rsidRPr="00170152">
        <w:rPr>
          <w:noProof/>
        </w:rPr>
        <w:lastRenderedPageBreak xmlns:w="http://schemas.openxmlformats.org/wordprocessingml/2006/main"/>
      </w: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 w:rsidRPr="00170152">
        <w:rPr>
          <w:noProof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 xmlns:w="http://schemas.openxmlformats.org/wordprocessingml/2006/main"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xmlns:w="http://schemas.openxmlformats.org/wordprocessingml/2006/main" w:rsidRPr="00170152">
        <w:rPr>
          <w:noProof/>
        </w:rPr>
        <w:t xml:space="preserve">СофтУни </w:t>
      </w:r>
      <w:r xmlns:w="http://schemas.openxmlformats.org/wordprocessingml/2006/main" w:rsidRPr="00170152">
        <w:t xml:space="preserve">парти</w:t>
      </w:r>
    </w:p>
    <w:p w14:paraId="6268B772" w14:textId="5383EB9F" w:rsidR="00170152" w:rsidRPr="00170152" w:rsidRDefault="00170152" w:rsidP="00170152">
      <w:pPr xmlns:w="http://schemas.openxmlformats.org/wordprocessingml/2006/main"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xmlns:w="http://schemas.openxmlformats.org/wordprocessingml/2006/main"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Има купон в </w:t>
      </w:r>
      <w:r xmlns:w="http://schemas.openxmlformats.org/wordprocessingml/2006/main"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СофтУни </w:t>
      </w:r>
      <w:r xmlns:w="http://schemas.openxmlformats.org/wordprocessingml/2006/main"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Поканени са много гости и те са два вида: </w:t>
      </w:r>
      <w:r xmlns:w="http://schemas.openxmlformats.org/wordprocessingml/2006/main"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xmlns:w="http://schemas.openxmlformats.org/wordprocessingml/2006/main"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и Regular. Когато дойде гост, проверете дали той/тя съществува в някой от двата списъка с резервации.</w:t>
      </w:r>
    </w:p>
    <w:p w14:paraId="07635C02" w14:textId="2D8C77BA" w:rsidR="00170152" w:rsidRPr="00170152" w:rsidRDefault="00170152" w:rsidP="00415B34">
      <w:pPr xmlns:w="http://schemas.openxmlformats.org/wordprocessingml/2006/main">
        <w:rPr>
          <w:b/>
          <w:iCs/>
          <w:lang w:val="bg-BG"/>
        </w:rPr>
      </w:pPr>
      <w:r xmlns:w="http://schemas.openxmlformats.org/wordprocessingml/2006/main" w:rsidRPr="00170152">
        <w:t xml:space="preserve">Всички резервационни номера ще бъдат с дължина 8 знака.</w:t>
      </w:r>
    </w:p>
    <w:p w14:paraId="27302A69" w14:textId="304F9101" w:rsidR="00170152" w:rsidRPr="00170152" w:rsidRDefault="00170152" w:rsidP="00415B34">
      <w:pPr xmlns:w="http://schemas.openxmlformats.org/wordprocessingml/2006/main">
        <w:rPr>
          <w:b/>
          <w:iCs/>
          <w:lang w:val="bg-BG"/>
        </w:rPr>
      </w:pPr>
      <w:r xmlns:w="http://schemas.openxmlformats.org/wordprocessingml/2006/main" w:rsidRPr="00170152">
        <w:t xml:space="preserve">Всички </w:t>
      </w:r>
      <w:r xmlns:w="http://schemas.openxmlformats.org/wordprocessingml/2006/main" w:rsidRPr="00170152">
        <w:rPr>
          <w:noProof/>
        </w:rPr>
        <w:t xml:space="preserve">VIP </w:t>
      </w:r>
      <w:r xmlns:w="http://schemas.openxmlformats.org/wordprocessingml/2006/main" w:rsidR="00415B34" w:rsidRPr="00170152">
        <w:t xml:space="preserve">номера започват с цифра.</w:t>
      </w:r>
    </w:p>
    <w:p w14:paraId="5B71BCA2" w14:textId="17EC9931" w:rsidR="00170152" w:rsidRPr="00170152" w:rsidRDefault="00170152" w:rsidP="00415B34">
      <w:pPr xmlns:w="http://schemas.openxmlformats.org/wordprocessingml/2006/main">
        <w:rPr>
          <w:b/>
          <w:iCs/>
          <w:lang w:val="bg-BG"/>
        </w:rPr>
      </w:pPr>
      <w:r xmlns:w="http://schemas.openxmlformats.org/wordprocessingml/2006/main" w:rsidRPr="00170152">
        <w:t xml:space="preserve">Първо ще получите номерата на резервациите на гостите. Можете също да получите 2 възможни команди:</w:t>
      </w:r>
    </w:p>
    <w:p w14:paraId="043CFFCD" w14:textId="71D572DC" w:rsidR="00170152" w:rsidRPr="00415B34" w:rsidRDefault="00170152" w:rsidP="00415B34">
      <w:pPr xmlns:w="http://schemas.openxmlformats.org/wordprocessingml/2006/main">
        <w:pStyle w:val="ListParagraph"/>
        <w:numPr>
          <w:ilvl w:val="0"/>
          <w:numId w:val="46"/>
        </w:numPr>
        <w:rPr>
          <w:b/>
          <w:iCs/>
        </w:rPr>
      </w:pPr>
      <w:r xmlns:w="http://schemas.openxmlformats.org/wordprocessingml/2006/main" w:rsidRPr="00415B34">
        <w:rPr>
          <w:rStyle w:val="CodeChar"/>
        </w:rPr>
        <w:t xml:space="preserve">„ПАРТИ“ </w:t>
      </w:r>
      <w:r xmlns:w="http://schemas.openxmlformats.org/wordprocessingml/2006/main" w:rsidRPr="00415B34">
        <w:t xml:space="preserve">– След тази команда ще започнете да получавате резервационните номера на хората, дошли на партито.</w:t>
      </w:r>
    </w:p>
    <w:p w14:paraId="0A5382B1" w14:textId="17F66066" w:rsidR="00170152" w:rsidRPr="00415B34" w:rsidRDefault="00170152" w:rsidP="00415B34">
      <w:pPr xmlns:w="http://schemas.openxmlformats.org/wordprocessingml/2006/main">
        <w:pStyle w:val="ListParagraph"/>
        <w:numPr>
          <w:ilvl w:val="0"/>
          <w:numId w:val="46"/>
        </w:numPr>
        <w:rPr>
          <w:b/>
          <w:iCs/>
        </w:rPr>
      </w:pPr>
      <w:r xmlns:w="http://schemas.openxmlformats.org/wordprocessingml/2006/main" w:rsidRPr="00415B34">
        <w:rPr>
          <w:rStyle w:val="CodeChar"/>
        </w:rPr>
        <w:t xml:space="preserve">„КРАЙ“ </w:t>
      </w:r>
      <w:r xmlns:w="http://schemas.openxmlformats.org/wordprocessingml/2006/main" w:rsidRPr="00415B34">
        <w:t xml:space="preserve">– Партито свърши и трябва да спрете програмата и да отпечатате подходящия резултат.</w:t>
      </w:r>
    </w:p>
    <w:p w14:paraId="0D375647" w14:textId="150203FF" w:rsidR="00170152" w:rsidRPr="00170152" w:rsidRDefault="00170152" w:rsidP="00415B34">
      <w:pPr xmlns:w="http://schemas.openxmlformats.org/wordprocessingml/2006/main">
        <w:rPr>
          <w:b/>
          <w:iCs/>
          <w:lang w:val="bg-BG"/>
        </w:rPr>
      </w:pPr>
      <w:r xmlns:w="http://schemas.openxmlformats.org/wordprocessingml/2006/main" w:rsidRPr="00170152">
        <w:t xml:space="preserve">Накрая отпечатайте броя на гостите, които не са дошли на партито, и след това отпечатайте номерата на резервациите им. ВИП гостите трябва да </w:t>
      </w:r>
      <w:r xmlns:w="http://schemas.openxmlformats.org/wordprocessingml/2006/main" w:rsidRPr="00170152">
        <w:rPr>
          <w:noProof/>
        </w:rPr>
        <w:t xml:space="preserve">са </w:t>
      </w:r>
      <w:r xmlns:w="http://schemas.openxmlformats.org/wordprocessingml/2006/main" w:rsidR="00415B34" w:rsidRPr="00170152">
        <w:t xml:space="preserve">първи.</w:t>
      </w:r>
    </w:p>
    <w:p w14:paraId="478D419A" w14:textId="40C97FC4" w:rsidR="00170152" w:rsidRPr="00170152" w:rsidRDefault="00170152" w:rsidP="00170152">
      <w:pPr xmlns:w="http://schemas.openxmlformats.org/wordprocessingml/2006/main">
        <w:pStyle w:val="Heading4"/>
        <w:rPr>
          <w:lang w:val="bg-BG"/>
        </w:rPr>
      </w:pPr>
      <w:r xmlns:w="http://schemas.openxmlformats.org/wordprocessingml/2006/main" w:rsidRPr="00170152">
        <w:t xml:space="preserve">Примери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Вход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 xmlns:w="http://schemas.openxmlformats.org/wordprocessingml/2006/main">
              <w:spacing w:before="0" w:after="0"/>
              <w:jc w:val="center"/>
              <w:rPr>
                <w:b/>
              </w:rPr>
            </w:pPr>
            <w:r xmlns:w="http://schemas.openxmlformats.org/wordprocessingml/2006/main" w:rsidRPr="00170152">
              <w:rPr>
                <w:b/>
              </w:rPr>
              <w:t xml:space="preserve">Изход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7IK9Yo0h</w:t>
            </w:r>
          </w:p>
          <w:p w14:paraId="65093039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9NoBUajQ</w:t>
            </w:r>
          </w:p>
          <w:p w14:paraId="2C8BD8B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Ce8vwPmE</w:t>
            </w:r>
          </w:p>
          <w:p w14:paraId="0C06D4C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SVQXQCbc</w:t>
            </w:r>
          </w:p>
          <w:p w14:paraId="7D1CC0E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tSzE5t0p</w:t>
            </w:r>
          </w:p>
          <w:p w14:paraId="532096F6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ПАРТИ</w:t>
            </w:r>
          </w:p>
          <w:p w14:paraId="244C34C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9NoBUajQ</w:t>
            </w:r>
          </w:p>
          <w:p w14:paraId="1A90C4B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Ce8vwPmE</w:t>
            </w:r>
          </w:p>
          <w:p w14:paraId="3ED6F925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SVQXQCbc</w:t>
            </w:r>
          </w:p>
          <w:p w14:paraId="5820CC6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КРАЙ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2</w:t>
            </w:r>
          </w:p>
          <w:p w14:paraId="5B9C91A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7IK9Yo0h</w:t>
            </w:r>
          </w:p>
          <w:p w14:paraId="208BC97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m8rfQBvl</w:t>
            </w:r>
          </w:p>
          <w:p w14:paraId="671C8FF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fc1oZCE0</w:t>
            </w:r>
          </w:p>
          <w:p w14:paraId="4DCBFCB4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UgffRkOn</w:t>
            </w:r>
          </w:p>
          <w:p w14:paraId="25AA568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7ugX7bm0</w:t>
            </w:r>
          </w:p>
          <w:p w14:paraId="12C6BB1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9CQBGUeJ</w:t>
            </w:r>
          </w:p>
          <w:p w14:paraId="6D04E5E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2FQZT3uC</w:t>
            </w:r>
          </w:p>
          <w:p w14:paraId="6FF3D83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dziNz78I</w:t>
            </w:r>
          </w:p>
          <w:p w14:paraId="78BB340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mdSGyQCJ</w:t>
            </w:r>
          </w:p>
          <w:p w14:paraId="40C9218E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LjcVpmDL</w:t>
            </w:r>
          </w:p>
          <w:p w14:paraId="7F19130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fPXNHpm1</w:t>
            </w:r>
          </w:p>
          <w:p w14:paraId="7FFC20E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HTTbwRmM</w:t>
            </w:r>
          </w:p>
          <w:p w14:paraId="06880A3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B5yTkMQi</w:t>
            </w:r>
          </w:p>
          <w:p w14:paraId="2BFD1CB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8N0FThqG</w:t>
            </w:r>
          </w:p>
          <w:p w14:paraId="2843D441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xys2FYzn</w:t>
            </w:r>
          </w:p>
          <w:p w14:paraId="4D327C6E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MDzcM9ZK</w:t>
            </w:r>
          </w:p>
          <w:p w14:paraId="24DC785B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lastRenderedPageBreak xmlns:w="http://schemas.openxmlformats.org/wordprocessingml/2006/main"/>
            </w:r>
            <w:r xmlns:w="http://schemas.openxmlformats.org/wordprocessingml/2006/main" w:rsidRPr="00170152">
              <w:rPr>
                <w:bCs/>
                <w:noProof/>
              </w:rPr>
              <w:t xml:space="preserve">ПАРТИ</w:t>
            </w:r>
          </w:p>
          <w:p w14:paraId="39020038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2FQZT3uC</w:t>
            </w:r>
          </w:p>
          <w:p w14:paraId="1CCF30E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dziNz78I</w:t>
            </w:r>
          </w:p>
          <w:p w14:paraId="539499A3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mdSGyQCJ</w:t>
            </w:r>
          </w:p>
          <w:p w14:paraId="06D6DC2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LjcVpmDL</w:t>
            </w:r>
          </w:p>
          <w:p w14:paraId="7BC7B6A0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fPXNHpm1</w:t>
            </w:r>
          </w:p>
          <w:p w14:paraId="37B613C2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HTTbwRmM</w:t>
            </w:r>
          </w:p>
          <w:p w14:paraId="5F20C83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B5yTkMQi</w:t>
            </w:r>
          </w:p>
          <w:p w14:paraId="07AE2F3E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8N0FThqG</w:t>
            </w:r>
          </w:p>
          <w:p w14:paraId="40570CA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m8rfQBvl</w:t>
            </w:r>
          </w:p>
          <w:p w14:paraId="668D462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fc1oZCE0</w:t>
            </w:r>
          </w:p>
          <w:p w14:paraId="54C9E83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UgffRkOn</w:t>
            </w:r>
          </w:p>
          <w:p w14:paraId="60DE64D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7ugX7bm0</w:t>
            </w:r>
          </w:p>
          <w:p w14:paraId="4ECF644C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  <w:lang w:val="bg-BG"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9CQBGUeJ</w:t>
            </w:r>
          </w:p>
          <w:p w14:paraId="0547896F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bCs/>
              </w:rPr>
            </w:pPr>
            <w:r xmlns:w="http://schemas.openxmlformats.org/wordprocessingml/2006/main" w:rsidRPr="00170152">
              <w:rPr>
                <w:bCs/>
                <w:noProof/>
              </w:rPr>
              <w:t xml:space="preserve">КРАЙ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lastRenderedPageBreak xmlns:w="http://schemas.openxmlformats.org/wordprocessingml/2006/main"/>
            </w: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2</w:t>
            </w:r>
          </w:p>
          <w:p w14:paraId="7DC664DD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xys2FYzn</w:t>
            </w:r>
          </w:p>
          <w:p w14:paraId="3F186527" w14:textId="77777777" w:rsidR="00170152" w:rsidRPr="00170152" w:rsidRDefault="00170152" w:rsidP="00D13FF0">
            <w:pPr xmlns:w="http://schemas.openxmlformats.org/wordprocessingml/2006/main">
              <w:spacing w:before="0" w:after="0"/>
              <w:rPr>
                <w:rFonts w:ascii="Consolas" w:hAnsi="Consolas"/>
                <w:bCs/>
                <w:noProof/>
              </w:rPr>
            </w:pPr>
            <w:r xmlns:w="http://schemas.openxmlformats.org/wordprocessingml/2006/main" w:rsidRPr="00170152">
              <w:rPr>
                <w:rFonts w:ascii="Consolas" w:hAnsi="Consolas"/>
                <w:bCs/>
                <w:noProof/>
              </w:rPr>
              <w:t xml:space="preserve"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B15AC" w14:textId="77777777" w:rsidR="00692D42" w:rsidRDefault="00692D42" w:rsidP="008068A2">
      <w:pPr>
        <w:spacing w:after="0" w:line="240" w:lineRule="auto"/>
      </w:pPr>
      <w:r>
        <w:separator/>
      </w:r>
    </w:p>
  </w:endnote>
  <w:endnote w:type="continuationSeparator" w:id="0">
    <w:p w14:paraId="2CCADBB9" w14:textId="77777777" w:rsidR="00692D42" w:rsidRDefault="00692D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4B5FD" w14:textId="77777777" w:rsidR="00692D42" w:rsidRDefault="00692D42" w:rsidP="008068A2">
      <w:pPr>
        <w:spacing w:after="0" w:line="240" w:lineRule="auto"/>
      </w:pPr>
      <w:r>
        <w:separator/>
      </w:r>
    </w:p>
  </w:footnote>
  <w:footnote w:type="continuationSeparator" w:id="0">
    <w:p w14:paraId="4ADF872C" w14:textId="77777777" w:rsidR="00692D42" w:rsidRDefault="00692D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539D"/>
    <w:rsid w:val="002C71C6"/>
    <w:rsid w:val="002D07CA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991</Words>
  <Characters>56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9</cp:revision>
  <cp:lastPrinted>2023-04-24T07:09:00Z</cp:lastPrinted>
  <dcterms:created xsi:type="dcterms:W3CDTF">2019-11-12T12:29:00Z</dcterms:created>
  <dcterms:modified xsi:type="dcterms:W3CDTF">2023-09-05T16:11:00Z</dcterms:modified>
  <cp:category>programming;education;software engineering;software development</cp:category>
</cp:coreProperties>
</file>